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6F7A" w:rsidRPr="009B7180" w:rsidRDefault="00D77472" w:rsidP="009B7180">
      <w:pPr>
        <w:jc w:val="center"/>
        <w:rPr>
          <w:b/>
        </w:rPr>
      </w:pPr>
      <w:r w:rsidRPr="009B7180">
        <w:rPr>
          <w:b/>
        </w:rPr>
        <w:t>Basic Oper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77472" w:rsidRPr="00671279" w:rsidTr="00D77472">
        <w:tc>
          <w:tcPr>
            <w:tcW w:w="8296" w:type="dxa"/>
          </w:tcPr>
          <w:p w:rsidR="00D77472" w:rsidRPr="00671279" w:rsidRDefault="00515C76">
            <w:pPr>
              <w:rPr>
                <w:rFonts w:hint="eastAsia"/>
                <w:b/>
              </w:rPr>
            </w:pPr>
            <w:r w:rsidRPr="00671279">
              <w:rPr>
                <w:rFonts w:hint="eastAsia"/>
                <w:b/>
              </w:rPr>
              <w:t>Operator</w:t>
            </w:r>
          </w:p>
        </w:tc>
      </w:tr>
      <w:tr w:rsidR="00D77472" w:rsidTr="00D77472">
        <w:tc>
          <w:tcPr>
            <w:tcW w:w="8296" w:type="dxa"/>
          </w:tcPr>
          <w:p w:rsidR="00D77472" w:rsidRDefault="00515C76">
            <w:pPr>
              <w:rPr>
                <w:rFonts w:hint="eastAsia"/>
              </w:rPr>
            </w:pPr>
            <w:r>
              <w:rPr>
                <w:rFonts w:hint="eastAsia"/>
              </w:rPr>
              <w:t>+</w:t>
            </w:r>
            <w:r w:rsidR="00793C3D">
              <w:t>,</w:t>
            </w:r>
            <w:r>
              <w:t xml:space="preserve"> -</w:t>
            </w:r>
            <w:r w:rsidR="00793C3D">
              <w:t>,</w:t>
            </w:r>
            <w:r>
              <w:t xml:space="preserve"> *</w:t>
            </w:r>
            <w:r w:rsidR="00793C3D">
              <w:t>,</w:t>
            </w:r>
            <w:r>
              <w:t xml:space="preserve"> /</w:t>
            </w:r>
            <w:r w:rsidR="00793C3D">
              <w:t>,</w:t>
            </w:r>
            <w:r>
              <w:t xml:space="preserve"> ^</w:t>
            </w:r>
          </w:p>
        </w:tc>
      </w:tr>
      <w:tr w:rsidR="00D77472" w:rsidRPr="00671279" w:rsidTr="00D77472">
        <w:tc>
          <w:tcPr>
            <w:tcW w:w="8296" w:type="dxa"/>
          </w:tcPr>
          <w:p w:rsidR="00D77472" w:rsidRPr="00671279" w:rsidRDefault="00515C76">
            <w:pPr>
              <w:rPr>
                <w:rFonts w:hint="eastAsia"/>
                <w:b/>
              </w:rPr>
            </w:pPr>
            <w:r w:rsidRPr="00671279">
              <w:rPr>
                <w:rFonts w:hint="eastAsia"/>
                <w:b/>
              </w:rPr>
              <w:t>Logical operator</w:t>
            </w:r>
          </w:p>
        </w:tc>
      </w:tr>
      <w:tr w:rsidR="00D77472" w:rsidTr="00D77472">
        <w:tc>
          <w:tcPr>
            <w:tcW w:w="8296" w:type="dxa"/>
          </w:tcPr>
          <w:p w:rsidR="00515C76" w:rsidRDefault="00515C76" w:rsidP="00515C76">
            <w:pPr>
              <w:rPr>
                <w:rFonts w:hint="eastAsia"/>
              </w:rPr>
            </w:pPr>
            <w:r>
              <w:rPr>
                <w:rFonts w:hint="eastAsia"/>
              </w:rPr>
              <w:t>==</w:t>
            </w:r>
            <w:r w:rsidR="00793C3D">
              <w:t>,</w:t>
            </w:r>
            <w:r>
              <w:t xml:space="preserve"> ~=</w:t>
            </w:r>
            <w:r w:rsidR="00793C3D">
              <w:t>,</w:t>
            </w:r>
            <w:r>
              <w:t xml:space="preserve"> </w:t>
            </w:r>
            <w:r>
              <w:rPr>
                <w:rFonts w:hint="eastAsia"/>
              </w:rPr>
              <w:t>&gt;</w:t>
            </w:r>
            <w:r>
              <w:t>=</w:t>
            </w:r>
            <w:r w:rsidR="00793C3D">
              <w:t>,</w:t>
            </w:r>
            <w:r>
              <w:t xml:space="preserve"> &lt;=</w:t>
            </w:r>
            <w:r w:rsidR="00793C3D">
              <w:t>,</w:t>
            </w:r>
            <w:r>
              <w:t xml:space="preserve"> &gt;</w:t>
            </w:r>
            <w:r w:rsidR="00793C3D">
              <w:t>,</w:t>
            </w:r>
            <w:r>
              <w:t xml:space="preserve"> &lt;</w:t>
            </w:r>
            <w:r w:rsidR="00793C3D">
              <w:t>,</w:t>
            </w:r>
            <w:r>
              <w:t xml:space="preserve"> &amp;&amp;</w:t>
            </w:r>
            <w:r w:rsidR="00793C3D">
              <w:t>,</w:t>
            </w:r>
            <w:r>
              <w:t xml:space="preserve"> ||</w:t>
            </w:r>
          </w:p>
        </w:tc>
      </w:tr>
      <w:tr w:rsidR="00D77472" w:rsidRPr="00671279" w:rsidTr="00D77472">
        <w:tc>
          <w:tcPr>
            <w:tcW w:w="8296" w:type="dxa"/>
          </w:tcPr>
          <w:p w:rsidR="00D77472" w:rsidRPr="00671279" w:rsidRDefault="00515C76">
            <w:pPr>
              <w:rPr>
                <w:rFonts w:hint="eastAsia"/>
                <w:b/>
              </w:rPr>
            </w:pPr>
            <w:r w:rsidRPr="00671279">
              <w:rPr>
                <w:b/>
              </w:rPr>
              <w:t>C</w:t>
            </w:r>
            <w:r w:rsidRPr="00671279">
              <w:rPr>
                <w:rFonts w:hint="eastAsia"/>
                <w:b/>
              </w:rPr>
              <w:t xml:space="preserve">hange </w:t>
            </w:r>
            <w:r w:rsidRPr="00671279">
              <w:rPr>
                <w:b/>
              </w:rPr>
              <w:t>prompt output format</w:t>
            </w:r>
          </w:p>
        </w:tc>
      </w:tr>
      <w:tr w:rsidR="00D77472" w:rsidTr="00D77472">
        <w:tc>
          <w:tcPr>
            <w:tcW w:w="8296" w:type="dxa"/>
          </w:tcPr>
          <w:p w:rsidR="00D77472" w:rsidRDefault="00515C76">
            <w:r>
              <w:rPr>
                <w:rFonts w:hint="eastAsia"/>
              </w:rPr>
              <w:t>PS</w:t>
            </w:r>
            <w:r>
              <w:t>1(‘&gt;</w:t>
            </w:r>
            <w:proofErr w:type="gramStart"/>
            <w:r>
              <w:t>&gt; ’</w:t>
            </w:r>
            <w:proofErr w:type="gramEnd"/>
            <w:r>
              <w:t>);</w:t>
            </w:r>
          </w:p>
          <w:p w:rsidR="00515C76" w:rsidRDefault="00515C76">
            <w:r>
              <w:t>&gt;&gt;</w:t>
            </w:r>
          </w:p>
          <w:p w:rsidR="00515C76" w:rsidRDefault="00515C76">
            <w:r>
              <w:t>&gt;&gt;</w:t>
            </w:r>
          </w:p>
          <w:p w:rsidR="00515C76" w:rsidRDefault="00515C76">
            <w:pPr>
              <w:rPr>
                <w:rFonts w:hint="eastAsia"/>
              </w:rPr>
            </w:pPr>
            <w:r>
              <w:t>…</w:t>
            </w:r>
          </w:p>
        </w:tc>
      </w:tr>
      <w:tr w:rsidR="00D77472" w:rsidRPr="001407B8" w:rsidTr="00D77472">
        <w:tc>
          <w:tcPr>
            <w:tcW w:w="8296" w:type="dxa"/>
          </w:tcPr>
          <w:p w:rsidR="00D77472" w:rsidRPr="001407B8" w:rsidRDefault="00793C3D">
            <w:pPr>
              <w:rPr>
                <w:rFonts w:hint="eastAsia"/>
                <w:b/>
              </w:rPr>
            </w:pPr>
            <w:r w:rsidRPr="001407B8">
              <w:rPr>
                <w:rFonts w:hint="eastAsia"/>
                <w:b/>
              </w:rPr>
              <w:t>Assign</w:t>
            </w:r>
          </w:p>
        </w:tc>
      </w:tr>
      <w:tr w:rsidR="00D77472" w:rsidTr="00D77472">
        <w:tc>
          <w:tcPr>
            <w:tcW w:w="8296" w:type="dxa"/>
          </w:tcPr>
          <w:p w:rsidR="00D77472" w:rsidRDefault="00B54DEB">
            <w:r>
              <w:t>a</w:t>
            </w:r>
            <w:r w:rsidR="00793C3D">
              <w:rPr>
                <w:rFonts w:hint="eastAsia"/>
              </w:rPr>
              <w:t xml:space="preserve"> </w:t>
            </w:r>
            <w:r w:rsidR="00793C3D">
              <w:t>= 3, b = ‘hi’</w:t>
            </w:r>
            <w:r w:rsidR="00434CCB">
              <w:t>, c = (3 &gt; 1)</w:t>
            </w:r>
            <w:r>
              <w:t>, A = [1 2; 3 4; 5 6] (a 3*2 matrix)</w:t>
            </w:r>
            <w:r w:rsidR="001407B8">
              <w:t xml:space="preserve">, </w:t>
            </w:r>
            <w:proofErr w:type="spellStart"/>
            <w:r w:rsidR="001407B8">
              <w:t>v</w:t>
            </w:r>
            <w:r w:rsidR="002A0E10">
              <w:t>h</w:t>
            </w:r>
            <w:proofErr w:type="spellEnd"/>
            <w:r w:rsidR="001407B8">
              <w:t xml:space="preserve"> = [1 2 3], </w:t>
            </w:r>
            <w:proofErr w:type="spellStart"/>
            <w:r w:rsidR="001407B8">
              <w:t>v</w:t>
            </w:r>
            <w:r w:rsidR="002A0E10">
              <w:t>v</w:t>
            </w:r>
            <w:proofErr w:type="spellEnd"/>
            <w:r w:rsidR="001407B8">
              <w:t xml:space="preserve"> = [1; 2; 3]</w:t>
            </w:r>
          </w:p>
          <w:p w:rsidR="00B158A5" w:rsidRDefault="00B158A5">
            <w:r>
              <w:t>v = 1:0.2:2 = [1</w:t>
            </w:r>
            <w:r w:rsidR="00921DC2">
              <w:t>,</w:t>
            </w:r>
            <w:r w:rsidR="00D144BC">
              <w:t xml:space="preserve"> 1.2</w:t>
            </w:r>
            <w:r w:rsidR="00921DC2">
              <w:t>,</w:t>
            </w:r>
            <w:r w:rsidR="00D144BC">
              <w:t xml:space="preserve"> 1.4</w:t>
            </w:r>
            <w:r w:rsidR="00921DC2">
              <w:t>,</w:t>
            </w:r>
            <w:r w:rsidR="00D144BC">
              <w:t xml:space="preserve"> 1.6</w:t>
            </w:r>
            <w:r w:rsidR="00921DC2">
              <w:t>,</w:t>
            </w:r>
            <w:r w:rsidR="00D144BC">
              <w:t xml:space="preserve"> 1.8</w:t>
            </w:r>
            <w:r w:rsidR="00921DC2">
              <w:t>,</w:t>
            </w:r>
            <w:r w:rsidR="00D144BC">
              <w:t xml:space="preserve"> 2</w:t>
            </w:r>
            <w:r>
              <w:t>]</w:t>
            </w:r>
          </w:p>
          <w:p w:rsidR="00793C3D" w:rsidRDefault="00793C3D">
            <w:pPr>
              <w:rPr>
                <w:rFonts w:hint="eastAsia"/>
              </w:rPr>
            </w:pPr>
            <w:r>
              <w:t>Note</w:t>
            </w:r>
            <w:proofErr w:type="gramStart"/>
            <w:r>
              <w:t>: ;</w:t>
            </w:r>
            <w:proofErr w:type="gramEnd"/>
            <w:r>
              <w:t xml:space="preserve"> avoid printing result</w:t>
            </w:r>
          </w:p>
        </w:tc>
      </w:tr>
      <w:tr w:rsidR="00793C3D" w:rsidRPr="001407B8" w:rsidTr="00D77472">
        <w:tc>
          <w:tcPr>
            <w:tcW w:w="8296" w:type="dxa"/>
          </w:tcPr>
          <w:p w:rsidR="00793C3D" w:rsidRPr="001407B8" w:rsidRDefault="004C6FFF">
            <w:pPr>
              <w:rPr>
                <w:rFonts w:hint="eastAsia"/>
                <w:b/>
              </w:rPr>
            </w:pPr>
            <w:r w:rsidRPr="001407B8">
              <w:rPr>
                <w:rFonts w:hint="eastAsia"/>
                <w:b/>
              </w:rPr>
              <w:t>Print variable</w:t>
            </w:r>
          </w:p>
        </w:tc>
      </w:tr>
      <w:tr w:rsidR="00793C3D" w:rsidTr="00D77472">
        <w:tc>
          <w:tcPr>
            <w:tcW w:w="8296" w:type="dxa"/>
          </w:tcPr>
          <w:p w:rsidR="00793C3D" w:rsidRDefault="004C6FFF">
            <w:r>
              <w:t>&gt;&gt; a = pi</w:t>
            </w:r>
          </w:p>
          <w:p w:rsidR="004C6FFF" w:rsidRDefault="004C6FFF">
            <w:r>
              <w:t>&gt;&gt; a</w:t>
            </w:r>
          </w:p>
          <w:p w:rsidR="004C6FFF" w:rsidRDefault="004C6FFF">
            <w:r>
              <w:t xml:space="preserve">&gt;&gt; </w:t>
            </w:r>
            <w:proofErr w:type="spellStart"/>
            <w:r>
              <w:t>disp</w:t>
            </w:r>
            <w:proofErr w:type="spellEnd"/>
            <w:r>
              <w:t>(a)</w:t>
            </w:r>
          </w:p>
          <w:p w:rsidR="004C6FFF" w:rsidRDefault="004C6FFF">
            <w:r>
              <w:t xml:space="preserve">&gt;&gt; </w:t>
            </w:r>
            <w:proofErr w:type="spellStart"/>
            <w:proofErr w:type="gramStart"/>
            <w:r>
              <w:t>disp</w:t>
            </w:r>
            <w:proofErr w:type="spellEnd"/>
            <w:r>
              <w:t>(</w:t>
            </w:r>
            <w:proofErr w:type="gramEnd"/>
            <w:r>
              <w:t>sprint(‘2 decimal: %0.2f’, a)</w:t>
            </w:r>
          </w:p>
          <w:p w:rsidR="000548A7" w:rsidRDefault="000548A7"/>
          <w:p w:rsidR="000548A7" w:rsidRDefault="000548A7">
            <w:r>
              <w:t>&gt;&gt; format long</w:t>
            </w:r>
          </w:p>
          <w:p w:rsidR="000548A7" w:rsidRDefault="000548A7">
            <w:r>
              <w:t>&gt;&gt; a</w:t>
            </w:r>
          </w:p>
          <w:p w:rsidR="000548A7" w:rsidRDefault="000548A7">
            <w:pPr>
              <w:rPr>
                <w:rFonts w:hint="eastAsia"/>
              </w:rPr>
            </w:pPr>
            <w:r>
              <w:t>P</w:t>
            </w:r>
            <w:r>
              <w:rPr>
                <w:rFonts w:hint="eastAsia"/>
              </w:rPr>
              <w:t>rint</w:t>
            </w:r>
            <w:r>
              <w:t xml:space="preserve"> approx. 14 decimal points</w:t>
            </w:r>
          </w:p>
          <w:p w:rsidR="000548A7" w:rsidRDefault="000548A7">
            <w:r>
              <w:t>&gt;&gt; format short</w:t>
            </w:r>
          </w:p>
          <w:p w:rsidR="000548A7" w:rsidRDefault="000548A7">
            <w:r>
              <w:t>&gt;&gt; a</w:t>
            </w:r>
          </w:p>
          <w:p w:rsidR="000548A7" w:rsidRDefault="000548A7">
            <w:r>
              <w:t>Print approx. 4 decimal points</w:t>
            </w:r>
          </w:p>
        </w:tc>
      </w:tr>
      <w:tr w:rsidR="00793C3D" w:rsidRPr="00562AF4" w:rsidTr="00D77472">
        <w:tc>
          <w:tcPr>
            <w:tcW w:w="8296" w:type="dxa"/>
          </w:tcPr>
          <w:p w:rsidR="00793C3D" w:rsidRPr="00562AF4" w:rsidRDefault="0016704E">
            <w:pPr>
              <w:rPr>
                <w:rFonts w:hint="eastAsia"/>
                <w:b/>
              </w:rPr>
            </w:pPr>
            <w:r w:rsidRPr="00562AF4">
              <w:rPr>
                <w:rFonts w:hint="eastAsia"/>
                <w:b/>
              </w:rPr>
              <w:t>Matrix</w:t>
            </w:r>
          </w:p>
        </w:tc>
      </w:tr>
      <w:tr w:rsidR="00793C3D" w:rsidTr="00D77472">
        <w:tc>
          <w:tcPr>
            <w:tcW w:w="8296" w:type="dxa"/>
          </w:tcPr>
          <w:p w:rsidR="0016704E" w:rsidRDefault="0016704E" w:rsidP="0016704E">
            <w:r>
              <w:t>A = [1 2; 3 4; 5 6] (a 3*2 matrix)</w:t>
            </w:r>
          </w:p>
          <w:p w:rsidR="0016704E" w:rsidRDefault="0016704E" w:rsidP="0016704E">
            <w:proofErr w:type="spellStart"/>
            <w:r>
              <w:t>vh</w:t>
            </w:r>
            <w:proofErr w:type="spellEnd"/>
            <w:r>
              <w:t xml:space="preserve"> = [1 2 3]</w:t>
            </w:r>
          </w:p>
          <w:p w:rsidR="0016704E" w:rsidRDefault="0016704E" w:rsidP="0016704E">
            <w:proofErr w:type="spellStart"/>
            <w:r>
              <w:t>vv</w:t>
            </w:r>
            <w:proofErr w:type="spellEnd"/>
            <w:r>
              <w:t xml:space="preserve"> = [1; 2; 3]</w:t>
            </w:r>
          </w:p>
          <w:p w:rsidR="0016704E" w:rsidRDefault="0016704E" w:rsidP="0016704E">
            <w:r>
              <w:t>v = 1:0.2:2 = [1, 1.2, 1.4, 1.6, 1.8, 2]</w:t>
            </w:r>
          </w:p>
          <w:p w:rsidR="00FE344C" w:rsidRDefault="00FE344C" w:rsidP="0016704E">
            <w:r>
              <w:t xml:space="preserve">v = </w:t>
            </w:r>
            <w:proofErr w:type="spellStart"/>
            <w:proofErr w:type="gramStart"/>
            <w:r>
              <w:t>priceY</w:t>
            </w:r>
            <w:proofErr w:type="spellEnd"/>
            <w:r>
              <w:t>(</w:t>
            </w:r>
            <w:proofErr w:type="gramEnd"/>
            <w:r>
              <w:t>1:10) # slice of first 10 elements</w:t>
            </w:r>
          </w:p>
          <w:p w:rsidR="0016704E" w:rsidRDefault="0016704E" w:rsidP="0016704E">
            <w:r>
              <w:t xml:space="preserve">ones (2,3) a 2*3 matrix with all </w:t>
            </w:r>
            <w:r w:rsidR="00BE41DC">
              <w:t>1’s</w:t>
            </w:r>
          </w:p>
          <w:p w:rsidR="00BE41DC" w:rsidRDefault="00BE41DC" w:rsidP="0016704E">
            <w:r>
              <w:t>zeros (2,3) a 2*3 matrix with all 0’s</w:t>
            </w:r>
          </w:p>
          <w:p w:rsidR="00FB0AF4" w:rsidRDefault="00FB0AF4" w:rsidP="0016704E">
            <w:r>
              <w:t>eye (4) a 4*4 identity matrix</w:t>
            </w:r>
          </w:p>
          <w:p w:rsidR="004378B1" w:rsidRDefault="004378B1" w:rsidP="0016704E">
            <w:proofErr w:type="gramStart"/>
            <w:r>
              <w:t>rand(</w:t>
            </w:r>
            <w:proofErr w:type="gramEnd"/>
            <w:r>
              <w:t>3,3) a 3*3 matrix with random number E [0, 1]</w:t>
            </w:r>
          </w:p>
          <w:p w:rsidR="00793C3D" w:rsidRDefault="00455235">
            <w:pPr>
              <w:rPr>
                <w:rFonts w:hint="eastAsia"/>
              </w:rPr>
            </w:pPr>
            <w:proofErr w:type="spellStart"/>
            <w:proofErr w:type="gramStart"/>
            <w:r>
              <w:t>randn</w:t>
            </w:r>
            <w:proofErr w:type="spellEnd"/>
            <w:r>
              <w:t>(</w:t>
            </w:r>
            <w:proofErr w:type="gramEnd"/>
            <w:r>
              <w:t>3,3) a 3*3 matrix with random gaussian distribution E [0, 1]</w:t>
            </w:r>
          </w:p>
        </w:tc>
      </w:tr>
      <w:tr w:rsidR="00793C3D" w:rsidRPr="00562AF4" w:rsidTr="00D77472">
        <w:tc>
          <w:tcPr>
            <w:tcW w:w="8296" w:type="dxa"/>
          </w:tcPr>
          <w:p w:rsidR="00793C3D" w:rsidRPr="00562AF4" w:rsidRDefault="00071520">
            <w:pPr>
              <w:rPr>
                <w:b/>
              </w:rPr>
            </w:pPr>
            <w:r w:rsidRPr="00562AF4">
              <w:rPr>
                <w:b/>
              </w:rPr>
              <w:t>Plotting</w:t>
            </w:r>
          </w:p>
        </w:tc>
      </w:tr>
      <w:tr w:rsidR="00793C3D" w:rsidTr="00D77472">
        <w:tc>
          <w:tcPr>
            <w:tcW w:w="8296" w:type="dxa"/>
          </w:tcPr>
          <w:p w:rsidR="00793C3D" w:rsidRDefault="00071520">
            <w:proofErr w:type="spellStart"/>
            <w:r>
              <w:t>H</w:t>
            </w:r>
            <w:r>
              <w:rPr>
                <w:rFonts w:hint="eastAsia"/>
              </w:rPr>
              <w:t>ist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t>(</w:t>
            </w:r>
            <w:proofErr w:type="spellStart"/>
            <w:proofErr w:type="gramStart"/>
            <w:r>
              <w:t>randn</w:t>
            </w:r>
            <w:proofErr w:type="spellEnd"/>
            <w:r>
              <w:t>(</w:t>
            </w:r>
            <w:proofErr w:type="gramEnd"/>
            <w:r>
              <w:t>100,100)</w:t>
            </w:r>
            <w:r w:rsidR="00241A1B">
              <w:t>, 50</w:t>
            </w:r>
            <w:r>
              <w:t>) #plot a histogram of random value</w:t>
            </w:r>
            <w:r w:rsidR="00241A1B">
              <w:t>, with batch of 50</w:t>
            </w:r>
          </w:p>
        </w:tc>
      </w:tr>
      <w:tr w:rsidR="00793C3D" w:rsidRPr="007F3592" w:rsidTr="00D77472">
        <w:tc>
          <w:tcPr>
            <w:tcW w:w="8296" w:type="dxa"/>
          </w:tcPr>
          <w:p w:rsidR="00793C3D" w:rsidRPr="007F3592" w:rsidRDefault="002C1EE8">
            <w:pPr>
              <w:rPr>
                <w:rFonts w:hint="eastAsia"/>
                <w:b/>
              </w:rPr>
            </w:pPr>
            <w:r w:rsidRPr="007F3592">
              <w:rPr>
                <w:rFonts w:hint="eastAsia"/>
                <w:b/>
              </w:rPr>
              <w:t>Help</w:t>
            </w:r>
          </w:p>
        </w:tc>
      </w:tr>
      <w:tr w:rsidR="002C1EE8" w:rsidTr="00D77472">
        <w:tc>
          <w:tcPr>
            <w:tcW w:w="8296" w:type="dxa"/>
          </w:tcPr>
          <w:p w:rsidR="002C1EE8" w:rsidRDefault="002C1EE8">
            <w:r>
              <w:t>H</w:t>
            </w:r>
            <w:r>
              <w:rPr>
                <w:rFonts w:hint="eastAsia"/>
              </w:rPr>
              <w:t xml:space="preserve">elp </w:t>
            </w:r>
            <w:r>
              <w:t>eye</w:t>
            </w:r>
          </w:p>
          <w:p w:rsidR="002C1EE8" w:rsidRDefault="002C1EE8">
            <w:r>
              <w:t>Help rand</w:t>
            </w:r>
          </w:p>
          <w:p w:rsidR="002C1EE8" w:rsidRDefault="002C1EE8">
            <w:pPr>
              <w:rPr>
                <w:rFonts w:hint="eastAsia"/>
              </w:rPr>
            </w:pPr>
            <w:r>
              <w:t xml:space="preserve">Help </w:t>
            </w:r>
            <w:proofErr w:type="spellStart"/>
            <w:r>
              <w:t>help</w:t>
            </w:r>
            <w:proofErr w:type="spellEnd"/>
          </w:p>
        </w:tc>
      </w:tr>
      <w:tr w:rsidR="002C1EE8" w:rsidRPr="004033B6" w:rsidTr="00D77472">
        <w:tc>
          <w:tcPr>
            <w:tcW w:w="8296" w:type="dxa"/>
          </w:tcPr>
          <w:p w:rsidR="002C1EE8" w:rsidRPr="004033B6" w:rsidRDefault="00673224">
            <w:pPr>
              <w:rPr>
                <w:rFonts w:hint="eastAsia"/>
                <w:b/>
              </w:rPr>
            </w:pPr>
            <w:r>
              <w:rPr>
                <w:b/>
              </w:rPr>
              <w:t xml:space="preserve">Matrix </w:t>
            </w:r>
            <w:r w:rsidR="009A02E7" w:rsidRPr="004033B6">
              <w:rPr>
                <w:rFonts w:hint="eastAsia"/>
                <w:b/>
              </w:rPr>
              <w:t>Size</w:t>
            </w:r>
          </w:p>
        </w:tc>
      </w:tr>
      <w:tr w:rsidR="002C1EE8" w:rsidTr="00D77472">
        <w:tc>
          <w:tcPr>
            <w:tcW w:w="8296" w:type="dxa"/>
          </w:tcPr>
          <w:p w:rsidR="00B87DFF" w:rsidRDefault="00B87DFF">
            <w:pPr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A</w:t>
            </w:r>
            <w:r>
              <w:t xml:space="preserve"> = [1 2; 3 4; 5 6]</w:t>
            </w:r>
          </w:p>
          <w:p w:rsidR="004B1DA1" w:rsidRDefault="004F2837">
            <w:r>
              <w:t xml:space="preserve">s = </w:t>
            </w:r>
            <w:r>
              <w:rPr>
                <w:rFonts w:hint="eastAsia"/>
              </w:rPr>
              <w:t>s</w:t>
            </w:r>
            <w:r w:rsidR="009A02E7">
              <w:t>ize(</w:t>
            </w:r>
            <w:r w:rsidR="00B87DFF">
              <w:rPr>
                <w:rFonts w:hint="eastAsia"/>
              </w:rPr>
              <w:t>A</w:t>
            </w:r>
            <w:r w:rsidR="009A02E7">
              <w:t xml:space="preserve">) = [3, 2] # </w:t>
            </w:r>
            <w:r w:rsidR="0076259E">
              <w:t xml:space="preserve">a row </w:t>
            </w:r>
            <w:proofErr w:type="gramStart"/>
            <w:r w:rsidR="0076259E">
              <w:t>vector</w:t>
            </w:r>
            <w:proofErr w:type="gramEnd"/>
            <w:r w:rsidR="0076259E">
              <w:t xml:space="preserve">, </w:t>
            </w:r>
            <w:r w:rsidR="009A02E7">
              <w:t>meaning 3 rows, 2 columns</w:t>
            </w:r>
            <w:r w:rsidR="004B1DA1">
              <w:t xml:space="preserve"> </w:t>
            </w:r>
          </w:p>
          <w:p w:rsidR="004F2837" w:rsidRDefault="004F2837">
            <w:r>
              <w:t>size (s) = [1 2]</w:t>
            </w:r>
          </w:p>
          <w:p w:rsidR="0037631F" w:rsidRDefault="0037631F">
            <w:proofErr w:type="gramStart"/>
            <w:r>
              <w:t>size(</w:t>
            </w:r>
            <w:proofErr w:type="gramEnd"/>
            <w:r>
              <w:rPr>
                <w:rFonts w:hint="eastAsia"/>
              </w:rPr>
              <w:t>A</w:t>
            </w:r>
            <w:r>
              <w:t xml:space="preserve">, 1) = </w:t>
            </w:r>
            <w:r>
              <w:rPr>
                <w:rFonts w:hint="eastAsia"/>
              </w:rPr>
              <w:t>s</w:t>
            </w:r>
            <w:r>
              <w:t>ize(</w:t>
            </w:r>
            <w:r>
              <w:rPr>
                <w:rFonts w:hint="eastAsia"/>
              </w:rPr>
              <w:t>A</w:t>
            </w:r>
            <w:r>
              <w:t>)(1) = [3, 2](1) = 3</w:t>
            </w:r>
          </w:p>
          <w:p w:rsidR="008466D2" w:rsidRPr="0037631F" w:rsidRDefault="008466D2">
            <w:pPr>
              <w:rPr>
                <w:rFonts w:hint="eastAsia"/>
              </w:rPr>
            </w:pPr>
          </w:p>
          <w:p w:rsidR="00FA3D7B" w:rsidRDefault="00FA3D7B">
            <w:r>
              <w:t>length(s) = 2</w:t>
            </w:r>
          </w:p>
          <w:p w:rsidR="004033B6" w:rsidRPr="003A1B31" w:rsidRDefault="00FA3D7B">
            <w:pPr>
              <w:rPr>
                <w:rFonts w:hint="eastAsia"/>
              </w:rPr>
            </w:pPr>
            <w:r>
              <w:t xml:space="preserve">length(A) = max(size(A)) = </w:t>
            </w:r>
            <w:proofErr w:type="gramStart"/>
            <w:r>
              <w:t>max(</w:t>
            </w:r>
            <w:proofErr w:type="gramEnd"/>
            <w:r>
              <w:t>[3,2]) = 3</w:t>
            </w:r>
          </w:p>
        </w:tc>
      </w:tr>
      <w:tr w:rsidR="002C1EE8" w:rsidRPr="00480ED9" w:rsidTr="00D77472">
        <w:tc>
          <w:tcPr>
            <w:tcW w:w="8296" w:type="dxa"/>
          </w:tcPr>
          <w:p w:rsidR="002C1EE8" w:rsidRPr="00480ED9" w:rsidRDefault="003A1B31">
            <w:pPr>
              <w:rPr>
                <w:rFonts w:hint="eastAsia"/>
                <w:b/>
              </w:rPr>
            </w:pPr>
            <w:r w:rsidRPr="00480ED9">
              <w:rPr>
                <w:rFonts w:hint="eastAsia"/>
                <w:b/>
              </w:rPr>
              <w:t>Working directory</w:t>
            </w:r>
          </w:p>
        </w:tc>
      </w:tr>
      <w:tr w:rsidR="002C1EE8" w:rsidTr="00D77472">
        <w:tc>
          <w:tcPr>
            <w:tcW w:w="8296" w:type="dxa"/>
          </w:tcPr>
          <w:p w:rsidR="002C1EE8" w:rsidRDefault="00E01CB3">
            <w:pPr>
              <w:rPr>
                <w:rFonts w:hint="eastAsia"/>
              </w:rPr>
            </w:pPr>
            <w:r>
              <w:rPr>
                <w:rFonts w:hint="eastAsia"/>
              </w:rPr>
              <w:t>Display current directory</w:t>
            </w:r>
          </w:p>
          <w:p w:rsidR="00C06807" w:rsidRDefault="00E01CB3">
            <w:r>
              <w:t xml:space="preserve">&gt;&gt; </w:t>
            </w:r>
            <w:proofErr w:type="spellStart"/>
            <w:r>
              <w:t>pwd</w:t>
            </w:r>
            <w:proofErr w:type="spellEnd"/>
          </w:p>
          <w:p w:rsidR="00CC29CF" w:rsidRDefault="00CC29CF">
            <w:r>
              <w:t>Change directory</w:t>
            </w:r>
          </w:p>
          <w:p w:rsidR="00CC29CF" w:rsidRDefault="005F2177">
            <w:r>
              <w:t>&gt;&gt; c</w:t>
            </w:r>
            <w:r w:rsidR="00CC29CF">
              <w:t>d ‘C:\Users\deyun\Desktop’</w:t>
            </w:r>
          </w:p>
          <w:p w:rsidR="005F2177" w:rsidRDefault="005F2177">
            <w:pPr>
              <w:rPr>
                <w:rFonts w:hint="eastAsia"/>
              </w:rPr>
            </w:pPr>
          </w:p>
          <w:p w:rsidR="005F2177" w:rsidRDefault="005F2177">
            <w:r>
              <w:t>List directories of current directory</w:t>
            </w:r>
          </w:p>
          <w:p w:rsidR="005F2177" w:rsidRDefault="005F2177">
            <w:pPr>
              <w:rPr>
                <w:rFonts w:hint="eastAsia"/>
              </w:rPr>
            </w:pPr>
            <w:r>
              <w:t>&gt;&gt; ls</w:t>
            </w:r>
          </w:p>
        </w:tc>
      </w:tr>
      <w:tr w:rsidR="002C1EE8" w:rsidRPr="007B1948" w:rsidTr="00D77472">
        <w:tc>
          <w:tcPr>
            <w:tcW w:w="8296" w:type="dxa"/>
          </w:tcPr>
          <w:p w:rsidR="002C1EE8" w:rsidRPr="007B1948" w:rsidRDefault="00C06807">
            <w:pPr>
              <w:rPr>
                <w:rFonts w:hint="eastAsia"/>
                <w:b/>
              </w:rPr>
            </w:pPr>
            <w:r w:rsidRPr="007B1948">
              <w:rPr>
                <w:rFonts w:hint="eastAsia"/>
                <w:b/>
              </w:rPr>
              <w:t>Load</w:t>
            </w:r>
            <w:r w:rsidRPr="007B1948">
              <w:rPr>
                <w:b/>
              </w:rPr>
              <w:t xml:space="preserve"> data</w:t>
            </w:r>
          </w:p>
        </w:tc>
      </w:tr>
      <w:tr w:rsidR="002C1EE8" w:rsidTr="00D77472">
        <w:tc>
          <w:tcPr>
            <w:tcW w:w="8296" w:type="dxa"/>
          </w:tcPr>
          <w:p w:rsidR="00C92F57" w:rsidRDefault="00C92F57">
            <w:r>
              <w:rPr>
                <w:rFonts w:hint="eastAsia"/>
              </w:rPr>
              <w:t xml:space="preserve">Ex. </w:t>
            </w:r>
            <w:r w:rsidR="001B7978">
              <w:t>load fe</w:t>
            </w:r>
            <w:r>
              <w:t>atureX.dat</w:t>
            </w:r>
            <w:r w:rsidR="0030551F">
              <w:t xml:space="preserve">, </w:t>
            </w:r>
            <w:proofErr w:type="spellStart"/>
            <w:r w:rsidR="0030551F">
              <w:t>priceY</w:t>
            </w:r>
            <w:proofErr w:type="spellEnd"/>
            <w:r w:rsidR="0030551F">
              <w:t xml:space="preserve">, </w:t>
            </w:r>
            <w:r w:rsidR="001B7978">
              <w:t>file</w:t>
            </w:r>
            <w:r w:rsidR="0030551F">
              <w:t>s</w:t>
            </w:r>
            <w:r w:rsidR="001B7978">
              <w:t xml:space="preserve"> that</w:t>
            </w:r>
            <w:r>
              <w:rPr>
                <w:rFonts w:hint="eastAsia"/>
              </w:rPr>
              <w:t xml:space="preserve"> </w:t>
            </w:r>
            <w:r>
              <w:t xml:space="preserve">contain all features </w:t>
            </w:r>
            <w:r w:rsidR="009215B1">
              <w:t>data</w:t>
            </w:r>
            <w:r w:rsidR="0030551F">
              <w:t xml:space="preserve"> and h(x) data</w:t>
            </w:r>
          </w:p>
          <w:p w:rsidR="00C92F57" w:rsidRDefault="00C92F57">
            <w:r>
              <w:t xml:space="preserve">&gt;&gt; load </w:t>
            </w:r>
            <w:r w:rsidR="008733B5">
              <w:t>(‘</w:t>
            </w:r>
            <w:r>
              <w:t>featureX.dat</w:t>
            </w:r>
            <w:r w:rsidR="008733B5">
              <w:t>’)</w:t>
            </w:r>
          </w:p>
          <w:p w:rsidR="002C1EE8" w:rsidRDefault="0030551F">
            <w:pPr>
              <w:rPr>
                <w:rFonts w:hint="eastAsia"/>
              </w:rPr>
            </w:pPr>
            <w:r>
              <w:t xml:space="preserve">&gt;&gt; load </w:t>
            </w:r>
            <w:r w:rsidR="008733B5">
              <w:t>(‘</w:t>
            </w:r>
            <w:r>
              <w:t>priceY.dat</w:t>
            </w:r>
            <w:r w:rsidR="008733B5">
              <w:t>’)</w:t>
            </w:r>
          </w:p>
        </w:tc>
      </w:tr>
      <w:tr w:rsidR="00C06807" w:rsidRPr="00480ED9" w:rsidTr="00D77472">
        <w:tc>
          <w:tcPr>
            <w:tcW w:w="8296" w:type="dxa"/>
          </w:tcPr>
          <w:p w:rsidR="00C06807" w:rsidRPr="00480ED9" w:rsidRDefault="007B1948">
            <w:pPr>
              <w:rPr>
                <w:rFonts w:hint="eastAsia"/>
                <w:b/>
              </w:rPr>
            </w:pPr>
            <w:r w:rsidRPr="00480ED9">
              <w:rPr>
                <w:rFonts w:hint="eastAsia"/>
                <w:b/>
              </w:rPr>
              <w:t>Display all variable</w:t>
            </w:r>
          </w:p>
        </w:tc>
      </w:tr>
      <w:tr w:rsidR="00C06807" w:rsidTr="00D77472">
        <w:tc>
          <w:tcPr>
            <w:tcW w:w="8296" w:type="dxa"/>
          </w:tcPr>
          <w:p w:rsidR="00C06807" w:rsidRDefault="007B1948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&gt;&gt; </w:t>
            </w:r>
            <w:proofErr w:type="spellStart"/>
            <w:r>
              <w:rPr>
                <w:rFonts w:hint="eastAsia"/>
              </w:rPr>
              <w:t>whos</w:t>
            </w:r>
            <w:proofErr w:type="spellEnd"/>
          </w:p>
        </w:tc>
      </w:tr>
      <w:tr w:rsidR="00C06807" w:rsidRPr="0012448F" w:rsidTr="00D77472">
        <w:tc>
          <w:tcPr>
            <w:tcW w:w="8296" w:type="dxa"/>
          </w:tcPr>
          <w:p w:rsidR="00C06807" w:rsidRPr="0012448F" w:rsidRDefault="0012448F">
            <w:pPr>
              <w:rPr>
                <w:rFonts w:hint="eastAsia"/>
                <w:b/>
              </w:rPr>
            </w:pPr>
            <w:r w:rsidRPr="0012448F">
              <w:rPr>
                <w:rFonts w:hint="eastAsia"/>
                <w:b/>
              </w:rPr>
              <w:t>Clear variable</w:t>
            </w:r>
          </w:p>
        </w:tc>
      </w:tr>
      <w:tr w:rsidR="00C06807" w:rsidTr="00D77472">
        <w:tc>
          <w:tcPr>
            <w:tcW w:w="8296" w:type="dxa"/>
          </w:tcPr>
          <w:p w:rsidR="00C06807" w:rsidRDefault="0012448F">
            <w:r>
              <w:rPr>
                <w:rFonts w:hint="eastAsia"/>
              </w:rPr>
              <w:t xml:space="preserve">&gt;&gt; clear </w:t>
            </w:r>
            <w:proofErr w:type="spellStart"/>
            <w:r>
              <w:t>featureX</w:t>
            </w:r>
            <w:proofErr w:type="spellEnd"/>
            <w:r>
              <w:t xml:space="preserve"> #delete </w:t>
            </w:r>
            <w:proofErr w:type="spellStart"/>
            <w:r>
              <w:t>featureX</w:t>
            </w:r>
            <w:proofErr w:type="spellEnd"/>
            <w:r>
              <w:t xml:space="preserve"> variable</w:t>
            </w:r>
          </w:p>
          <w:p w:rsidR="0012448F" w:rsidRPr="00F35434" w:rsidRDefault="0012448F">
            <w:pPr>
              <w:rPr>
                <w:rFonts w:hint="eastAsia"/>
              </w:rPr>
            </w:pPr>
            <w:r>
              <w:t>&gt;&gt; clear #clear all variables</w:t>
            </w:r>
          </w:p>
        </w:tc>
      </w:tr>
      <w:tr w:rsidR="00C06807" w:rsidRPr="00622641" w:rsidTr="00D77472">
        <w:tc>
          <w:tcPr>
            <w:tcW w:w="8296" w:type="dxa"/>
          </w:tcPr>
          <w:p w:rsidR="00C06807" w:rsidRPr="00622641" w:rsidRDefault="00D17345">
            <w:pPr>
              <w:rPr>
                <w:rFonts w:hint="eastAsia"/>
                <w:b/>
              </w:rPr>
            </w:pPr>
            <w:r w:rsidRPr="00622641">
              <w:rPr>
                <w:rFonts w:hint="eastAsia"/>
                <w:b/>
              </w:rPr>
              <w:t>Save variab</w:t>
            </w:r>
            <w:r w:rsidRPr="00622641">
              <w:rPr>
                <w:b/>
              </w:rPr>
              <w:t>le</w:t>
            </w:r>
          </w:p>
        </w:tc>
      </w:tr>
      <w:tr w:rsidR="00C06807" w:rsidTr="00D77472">
        <w:tc>
          <w:tcPr>
            <w:tcW w:w="8296" w:type="dxa"/>
          </w:tcPr>
          <w:p w:rsidR="00C06807" w:rsidRDefault="00D17345">
            <w:r>
              <w:rPr>
                <w:rFonts w:hint="eastAsia"/>
              </w:rPr>
              <w:t>&gt;&gt; save</w:t>
            </w:r>
            <w:r>
              <w:t xml:space="preserve"> </w:t>
            </w:r>
            <w:proofErr w:type="spellStart"/>
            <w:r>
              <w:t>y.mat</w:t>
            </w:r>
            <w:proofErr w:type="spellEnd"/>
            <w:r>
              <w:t xml:space="preserve"> </w:t>
            </w:r>
            <w:proofErr w:type="spellStart"/>
            <w:r>
              <w:t>priceY</w:t>
            </w:r>
            <w:proofErr w:type="spellEnd"/>
          </w:p>
          <w:p w:rsidR="00990CB4" w:rsidRDefault="00990CB4">
            <w:r>
              <w:t xml:space="preserve">&gt;&gt; load </w:t>
            </w:r>
            <w:proofErr w:type="spellStart"/>
            <w:r>
              <w:t>y.mat</w:t>
            </w:r>
            <w:proofErr w:type="spellEnd"/>
          </w:p>
          <w:p w:rsidR="00E14E8B" w:rsidRDefault="00E14E8B"/>
          <w:p w:rsidR="00E14E8B" w:rsidRDefault="00E14E8B">
            <w:pPr>
              <w:rPr>
                <w:rFonts w:hint="eastAsia"/>
              </w:rPr>
            </w:pPr>
            <w:r>
              <w:t xml:space="preserve">&gt;&gt; save hello.txt </w:t>
            </w:r>
            <w:proofErr w:type="spellStart"/>
            <w:r>
              <w:t>priceY</w:t>
            </w:r>
            <w:proofErr w:type="spellEnd"/>
            <w:r>
              <w:t xml:space="preserve"> -ascii</w:t>
            </w:r>
            <w:r w:rsidR="00D87066">
              <w:t xml:space="preserve"> # save as test(ASCII)</w:t>
            </w:r>
          </w:p>
        </w:tc>
      </w:tr>
      <w:tr w:rsidR="00C06807" w:rsidRPr="009B7180" w:rsidTr="00D77472">
        <w:tc>
          <w:tcPr>
            <w:tcW w:w="8296" w:type="dxa"/>
          </w:tcPr>
          <w:p w:rsidR="00C06807" w:rsidRPr="009B7180" w:rsidRDefault="00264E70">
            <w:pPr>
              <w:rPr>
                <w:rFonts w:hint="eastAsia"/>
                <w:b/>
              </w:rPr>
            </w:pPr>
            <w:r w:rsidRPr="009B7180">
              <w:rPr>
                <w:b/>
              </w:rPr>
              <w:t>Matrix Manipulation</w:t>
            </w:r>
          </w:p>
        </w:tc>
      </w:tr>
      <w:tr w:rsidR="00C06807" w:rsidTr="00D77472">
        <w:tc>
          <w:tcPr>
            <w:tcW w:w="8296" w:type="dxa"/>
          </w:tcPr>
          <w:p w:rsidR="00264E70" w:rsidRDefault="00264E70" w:rsidP="00264E70">
            <w:r>
              <w:rPr>
                <w:rFonts w:hint="eastAsia"/>
              </w:rPr>
              <w:t>A</w:t>
            </w:r>
            <w:r>
              <w:t xml:space="preserve"> = [1 2; 3 4; 5 6]</w:t>
            </w:r>
          </w:p>
          <w:p w:rsidR="00033456" w:rsidRDefault="00033456" w:rsidP="00264E70">
            <w:pPr>
              <w:rPr>
                <w:rFonts w:hint="eastAsia"/>
              </w:rPr>
            </w:pPr>
          </w:p>
          <w:p w:rsidR="00C06807" w:rsidRDefault="00264E70">
            <w:pPr>
              <w:rPr>
                <w:rFonts w:hint="eastAsia"/>
              </w:rPr>
            </w:pPr>
            <w:r>
              <w:rPr>
                <w:rFonts w:hint="eastAsia"/>
              </w:rPr>
              <w:t>Indexing</w:t>
            </w:r>
          </w:p>
          <w:p w:rsidR="00264E70" w:rsidRDefault="00264E70">
            <w:proofErr w:type="gramStart"/>
            <w:r>
              <w:t>A(</w:t>
            </w:r>
            <w:proofErr w:type="gramEnd"/>
            <w:r>
              <w:t xml:space="preserve">2,1) </w:t>
            </w:r>
            <w:r w:rsidR="00870E06">
              <w:t>#</w:t>
            </w:r>
            <w:r>
              <w:t>= 3</w:t>
            </w:r>
          </w:p>
          <w:p w:rsidR="00264E70" w:rsidRDefault="00264E70">
            <w:proofErr w:type="gramStart"/>
            <w:r>
              <w:t>A(</w:t>
            </w:r>
            <w:proofErr w:type="gramEnd"/>
            <w:r>
              <w:t xml:space="preserve">3,2) </w:t>
            </w:r>
            <w:r w:rsidR="00870E06">
              <w:t>#</w:t>
            </w:r>
            <w:r>
              <w:t>= 6</w:t>
            </w:r>
          </w:p>
          <w:p w:rsidR="00743EA4" w:rsidRDefault="00743EA4"/>
          <w:p w:rsidR="00743EA4" w:rsidRDefault="00743EA4">
            <w:r>
              <w:t>Columns and rows</w:t>
            </w:r>
          </w:p>
          <w:p w:rsidR="00264E70" w:rsidRDefault="00033456">
            <w:proofErr w:type="gramStart"/>
            <w:r>
              <w:rPr>
                <w:rFonts w:hint="eastAsia"/>
              </w:rPr>
              <w:t>A(</w:t>
            </w:r>
            <w:proofErr w:type="gramEnd"/>
            <w:r>
              <w:t>2, :</w:t>
            </w:r>
            <w:r>
              <w:rPr>
                <w:rFonts w:hint="eastAsia"/>
              </w:rPr>
              <w:t>)</w:t>
            </w:r>
            <w:r>
              <w:t xml:space="preserve"> </w:t>
            </w:r>
            <w:r w:rsidR="00870E06">
              <w:t>#</w:t>
            </w:r>
            <w:r>
              <w:t>= [3 4] # ‘:’ means all elements within that row/ column</w:t>
            </w:r>
          </w:p>
          <w:p w:rsidR="00033456" w:rsidRDefault="00033456">
            <w:pPr>
              <w:rPr>
                <w:rFonts w:hint="eastAsia"/>
              </w:rPr>
            </w:pPr>
            <w:proofErr w:type="gramStart"/>
            <w:r>
              <w:t>A(</w:t>
            </w:r>
            <w:proofErr w:type="gramEnd"/>
            <w:r>
              <w:t xml:space="preserve">: 2) </w:t>
            </w:r>
            <w:r w:rsidR="00870E06">
              <w:t>#</w:t>
            </w:r>
            <w:r>
              <w:t>= [2; 4; 6]</w:t>
            </w:r>
          </w:p>
          <w:p w:rsidR="00033456" w:rsidRDefault="00870E06">
            <w:proofErr w:type="gramStart"/>
            <w:r>
              <w:rPr>
                <w:rFonts w:hint="eastAsia"/>
              </w:rPr>
              <w:t>A(</w:t>
            </w:r>
            <w:proofErr w:type="gramEnd"/>
            <w:r>
              <w:t>[1, 3], :</w:t>
            </w:r>
            <w:r>
              <w:rPr>
                <w:rFonts w:hint="eastAsia"/>
              </w:rPr>
              <w:t>)</w:t>
            </w:r>
            <w:r>
              <w:t xml:space="preserve"> #=</w:t>
            </w:r>
            <w:r w:rsidR="0011494F">
              <w:t xml:space="preserve"> [1 2; 5 6]</w:t>
            </w:r>
            <w:r w:rsidR="00002905">
              <w:t xml:space="preserve"> # get all element of first and third row</w:t>
            </w:r>
          </w:p>
          <w:p w:rsidR="00ED2DB2" w:rsidRDefault="00ED2DB2"/>
          <w:p w:rsidR="00ED2DB2" w:rsidRDefault="00ED2DB2">
            <w:r>
              <w:t>replacing</w:t>
            </w:r>
          </w:p>
          <w:p w:rsidR="00330D65" w:rsidRDefault="00330D65">
            <w:r>
              <w:t>A</w:t>
            </w:r>
            <w:proofErr w:type="gramStart"/>
            <w:r>
              <w:t>(:,</w:t>
            </w:r>
            <w:proofErr w:type="gramEnd"/>
            <w:r>
              <w:t xml:space="preserve"> 2) = [3; 5; 7] # assign second column as 3, 5, 7</w:t>
            </w:r>
            <w:r w:rsidR="000160CF">
              <w:t xml:space="preserve"> (replace 2,4,6)</w:t>
            </w:r>
          </w:p>
          <w:p w:rsidR="00020069" w:rsidRDefault="00020069" w:rsidP="001A7A0D">
            <w:pPr>
              <w:rPr>
                <w:rFonts w:hint="eastAsia"/>
              </w:rPr>
            </w:pPr>
          </w:p>
        </w:tc>
      </w:tr>
      <w:tr w:rsidR="001A7A0D" w:rsidRPr="001A7A0D" w:rsidTr="00D77472">
        <w:tc>
          <w:tcPr>
            <w:tcW w:w="8296" w:type="dxa"/>
          </w:tcPr>
          <w:p w:rsidR="001A7A0D" w:rsidRPr="001A7A0D" w:rsidRDefault="001A7A0D" w:rsidP="00264E70">
            <w:pPr>
              <w:rPr>
                <w:rFonts w:hint="eastAsia"/>
                <w:b/>
              </w:rPr>
            </w:pPr>
            <w:r w:rsidRPr="001A7A0D">
              <w:rPr>
                <w:b/>
              </w:rPr>
              <w:lastRenderedPageBreak/>
              <w:t>Join 2 matrix</w:t>
            </w:r>
          </w:p>
        </w:tc>
      </w:tr>
      <w:tr w:rsidR="00C06807" w:rsidTr="00D77472">
        <w:tc>
          <w:tcPr>
            <w:tcW w:w="8296" w:type="dxa"/>
          </w:tcPr>
          <w:p w:rsidR="001A7A0D" w:rsidRDefault="001A7A0D" w:rsidP="001A7A0D">
            <w:r>
              <w:t xml:space="preserve">A = </w:t>
            </w:r>
            <w:proofErr w:type="gramStart"/>
            <w:r>
              <w:t>A[</w:t>
            </w:r>
            <w:proofErr w:type="gramEnd"/>
            <w:r>
              <w:t>A, [5; 6; 7]] # append column to the right of A</w:t>
            </w:r>
          </w:p>
          <w:p w:rsidR="001A7A0D" w:rsidRDefault="001A7A0D" w:rsidP="001A7A0D">
            <w:r>
              <w:t>A (:) #put all element in a matrix into a single column vector</w:t>
            </w:r>
          </w:p>
          <w:p w:rsidR="001A7A0D" w:rsidRPr="00B121C3" w:rsidRDefault="001A7A0D" w:rsidP="001A7A0D"/>
          <w:p w:rsidR="001A7A0D" w:rsidRPr="00BC4586" w:rsidRDefault="001A7A0D" w:rsidP="001A7A0D">
            <w:pPr>
              <w:rPr>
                <w:rFonts w:hint="eastAsia"/>
              </w:rPr>
            </w:pPr>
            <w:r>
              <w:t>C = [A b] # Join b to the right of A</w:t>
            </w:r>
          </w:p>
          <w:p w:rsidR="001A7A0D" w:rsidRDefault="001A7A0D" w:rsidP="001A7A0D">
            <w:r>
              <w:rPr>
                <w:noProof/>
              </w:rPr>
              <w:drawing>
                <wp:inline distT="0" distB="0" distL="0" distR="0" wp14:anchorId="0A7EAF16" wp14:editId="390F928B">
                  <wp:extent cx="1710513" cy="2600325"/>
                  <wp:effectExtent l="0" t="0" r="444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artisticCrisscrossEtching/>
                                    </a14:imgEffect>
                                    <a14:imgEffect>
                                      <a14:brightnessContrast bright="2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2233" cy="2602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A7A0D" w:rsidRDefault="001A7A0D" w:rsidP="001A7A0D">
            <w:r>
              <w:t>C = [A; b] #join b at the bottom of A</w:t>
            </w:r>
          </w:p>
          <w:p w:rsidR="001A7A0D" w:rsidRDefault="001A7A0D" w:rsidP="001A7A0D">
            <w:r>
              <w:t>1 2</w:t>
            </w:r>
          </w:p>
          <w:p w:rsidR="001A7A0D" w:rsidRDefault="001A7A0D" w:rsidP="001A7A0D">
            <w:r>
              <w:t>3 4</w:t>
            </w:r>
          </w:p>
          <w:p w:rsidR="001A7A0D" w:rsidRDefault="001A7A0D" w:rsidP="001A7A0D">
            <w:r>
              <w:t>5 6</w:t>
            </w:r>
          </w:p>
          <w:p w:rsidR="001A7A0D" w:rsidRDefault="001A7A0D" w:rsidP="001A7A0D">
            <w:r>
              <w:t>11 12</w:t>
            </w:r>
          </w:p>
          <w:p w:rsidR="001A7A0D" w:rsidRDefault="001A7A0D" w:rsidP="001A7A0D">
            <w:r>
              <w:t>13 14</w:t>
            </w:r>
          </w:p>
          <w:p w:rsidR="00C06807" w:rsidRPr="00BC4586" w:rsidRDefault="001A7A0D" w:rsidP="001A7A0D">
            <w:pPr>
              <w:rPr>
                <w:rFonts w:hint="eastAsia"/>
              </w:rPr>
            </w:pPr>
            <w:r>
              <w:t>15 16</w:t>
            </w:r>
          </w:p>
        </w:tc>
      </w:tr>
      <w:tr w:rsidR="00C06807" w:rsidRPr="00E92F53" w:rsidTr="00D77472">
        <w:tc>
          <w:tcPr>
            <w:tcW w:w="8296" w:type="dxa"/>
          </w:tcPr>
          <w:p w:rsidR="00C06807" w:rsidRPr="00E92F53" w:rsidRDefault="001C4B99">
            <w:pPr>
              <w:rPr>
                <w:rFonts w:hint="eastAsia"/>
                <w:b/>
              </w:rPr>
            </w:pPr>
            <w:r w:rsidRPr="00E92F53">
              <w:rPr>
                <w:rFonts w:hint="eastAsia"/>
                <w:b/>
              </w:rPr>
              <w:t xml:space="preserve">Matrix </w:t>
            </w:r>
            <w:r w:rsidR="00407919" w:rsidRPr="00E92F53">
              <w:rPr>
                <w:b/>
              </w:rPr>
              <w:t>Arithmetic</w:t>
            </w:r>
          </w:p>
        </w:tc>
      </w:tr>
      <w:tr w:rsidR="00C06807" w:rsidTr="00D77472">
        <w:tc>
          <w:tcPr>
            <w:tcW w:w="8296" w:type="dxa"/>
          </w:tcPr>
          <w:p w:rsidR="00407919" w:rsidRDefault="00407919">
            <w:pPr>
              <w:rPr>
                <w:rFonts w:hint="eastAsia"/>
              </w:rPr>
            </w:pPr>
            <w:r>
              <w:rPr>
                <w:rFonts w:hint="eastAsia"/>
              </w:rPr>
              <w:t>Matrix scaling</w:t>
            </w:r>
          </w:p>
          <w:p w:rsidR="00407919" w:rsidRDefault="00407919">
            <w:r>
              <w:t>2 * A</w:t>
            </w:r>
            <w:r w:rsidR="007C50F6">
              <w:t>; scale by 2</w:t>
            </w:r>
          </w:p>
          <w:p w:rsidR="006E373E" w:rsidRDefault="006E373E">
            <w:proofErr w:type="gramStart"/>
            <w:r>
              <w:t>A .</w:t>
            </w:r>
            <w:proofErr w:type="gramEnd"/>
            <w:r>
              <w:t>^ 2</w:t>
            </w:r>
            <w:r w:rsidR="007C50F6">
              <w:t>; Square</w:t>
            </w:r>
          </w:p>
          <w:p w:rsidR="00407919" w:rsidRDefault="007C50F6">
            <w:proofErr w:type="gramStart"/>
            <w:r>
              <w:rPr>
                <w:rFonts w:hint="eastAsia"/>
              </w:rPr>
              <w:t>1 .</w:t>
            </w:r>
            <w:proofErr w:type="gramEnd"/>
            <w:r>
              <w:rPr>
                <w:rFonts w:hint="eastAsia"/>
              </w:rPr>
              <w:t>/</w:t>
            </w:r>
            <w:r>
              <w:t xml:space="preserve"> A; Reciprocal</w:t>
            </w:r>
          </w:p>
          <w:p w:rsidR="00C47A7D" w:rsidRDefault="00A018AF">
            <w:r>
              <w:t>l</w:t>
            </w:r>
            <w:r w:rsidR="00C47A7D">
              <w:rPr>
                <w:rFonts w:hint="eastAsia"/>
              </w:rPr>
              <w:t>og</w:t>
            </w:r>
            <w:r w:rsidR="00C47A7D">
              <w:t>(</w:t>
            </w:r>
            <w:r w:rsidR="00437087">
              <w:t>A); E</w:t>
            </w:r>
            <w:r w:rsidR="00C47A7D">
              <w:t xml:space="preserve">lement wise </w:t>
            </w:r>
            <w:r>
              <w:t>logarithm</w:t>
            </w:r>
          </w:p>
          <w:p w:rsidR="00A018AF" w:rsidRDefault="00A018AF">
            <w:r>
              <w:t xml:space="preserve">abs(A); </w:t>
            </w:r>
            <w:r w:rsidR="00F433CA">
              <w:t>Absolute value</w:t>
            </w:r>
            <w:r w:rsidR="00981DBC">
              <w:t xml:space="preserve"> of elements in A</w:t>
            </w:r>
          </w:p>
          <w:p w:rsidR="00083623" w:rsidRDefault="00C7577D">
            <w:r>
              <w:rPr>
                <w:rFonts w:hint="eastAsia"/>
              </w:rPr>
              <w:t xml:space="preserve">A + </w:t>
            </w:r>
            <w:r>
              <w:t>ones(</w:t>
            </w:r>
            <w:r>
              <w:rPr>
                <w:rFonts w:hint="eastAsia"/>
              </w:rPr>
              <w:t>row</w:t>
            </w:r>
            <w:r>
              <w:t>s(A), columns(A)); increment every element of A by 1</w:t>
            </w:r>
          </w:p>
          <w:p w:rsidR="00913A48" w:rsidRDefault="00913A48">
            <w:pPr>
              <w:rPr>
                <w:rFonts w:hint="eastAsia"/>
              </w:rPr>
            </w:pPr>
            <w:r>
              <w:t>A + 1; same function as the one above</w:t>
            </w:r>
          </w:p>
          <w:p w:rsidR="00C47A7D" w:rsidRDefault="00C47A7D">
            <w:pPr>
              <w:rPr>
                <w:rFonts w:hint="eastAsia"/>
              </w:rPr>
            </w:pPr>
          </w:p>
          <w:p w:rsidR="00C06807" w:rsidRDefault="00407919">
            <w:r>
              <w:rPr>
                <w:rFonts w:hint="eastAsia"/>
              </w:rPr>
              <w:t>Mat</w:t>
            </w:r>
            <w:r>
              <w:t>rix Multiplication</w:t>
            </w:r>
          </w:p>
          <w:p w:rsidR="00407919" w:rsidRDefault="00407919">
            <w:r>
              <w:rPr>
                <w:rFonts w:hint="eastAsia"/>
              </w:rPr>
              <w:t>A * B</w:t>
            </w:r>
          </w:p>
          <w:p w:rsidR="00615174" w:rsidRDefault="00615174"/>
          <w:p w:rsidR="00B20FC7" w:rsidRDefault="00B20FC7">
            <w:r>
              <w:t>Matrix Element Multiplication</w:t>
            </w:r>
          </w:p>
          <w:p w:rsidR="00966B76" w:rsidRDefault="00966B76">
            <w:pPr>
              <w:rPr>
                <w:rFonts w:hint="eastAsia"/>
              </w:rPr>
            </w:pPr>
            <w:proofErr w:type="gramStart"/>
            <w:r>
              <w:t>A .</w:t>
            </w:r>
            <w:proofErr w:type="gramEnd"/>
            <w:r>
              <w:t>* B; element in A * corresponding element in B</w:t>
            </w:r>
            <w:r w:rsidR="00D6287B">
              <w:t>, A(1, 1) * B(1, 1)</w:t>
            </w:r>
          </w:p>
          <w:p w:rsidR="00407919" w:rsidRDefault="00407919"/>
          <w:p w:rsidR="00407919" w:rsidRDefault="00407919">
            <w:r>
              <w:t>Matrix Transpose</w:t>
            </w:r>
          </w:p>
          <w:p w:rsidR="00407919" w:rsidRDefault="00407919">
            <w:r>
              <w:t>A’</w:t>
            </w:r>
          </w:p>
          <w:p w:rsidR="007C66A7" w:rsidRDefault="007C66A7">
            <w:pPr>
              <w:rPr>
                <w:rFonts w:hint="eastAsia"/>
              </w:rPr>
            </w:pPr>
          </w:p>
          <w:p w:rsidR="00407919" w:rsidRDefault="00407919">
            <w:r>
              <w:t>Solve System of Linear Equations</w:t>
            </w:r>
          </w:p>
          <w:p w:rsidR="00407919" w:rsidRDefault="00407919">
            <w:r>
              <w:t>A \ b; where A is the expression, and b is the answer</w:t>
            </w:r>
          </w:p>
          <w:p w:rsidR="00407919" w:rsidRDefault="00407919">
            <w:r>
              <w:rPr>
                <w:noProof/>
              </w:rPr>
              <w:drawing>
                <wp:inline distT="0" distB="0" distL="0" distR="0" wp14:anchorId="7F2026C6" wp14:editId="0F7C7EEE">
                  <wp:extent cx="2000250" cy="523875"/>
                  <wp:effectExtent l="0" t="0" r="0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0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6666A521" wp14:editId="0AD9DA47">
                  <wp:extent cx="2686050" cy="523875"/>
                  <wp:effectExtent l="0" t="0" r="0" b="95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6050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B6408" w:rsidRDefault="007B6408"/>
          <w:p w:rsidR="00FD5E79" w:rsidRDefault="00FD5E79">
            <w:proofErr w:type="gramStart"/>
            <w:r>
              <w:t>Magic(</w:t>
            </w:r>
            <w:proofErr w:type="gramEnd"/>
            <w:r>
              <w:t>3); # return a 3*3 matrix that each row / column / diagonal sum to same thing</w:t>
            </w:r>
          </w:p>
          <w:p w:rsidR="003E11C2" w:rsidRDefault="003E11C2">
            <w:pPr>
              <w:rPr>
                <w:rFonts w:hint="eastAsia"/>
              </w:rPr>
            </w:pPr>
          </w:p>
        </w:tc>
      </w:tr>
      <w:tr w:rsidR="00C06807" w:rsidRPr="00615174" w:rsidTr="00D77472">
        <w:tc>
          <w:tcPr>
            <w:tcW w:w="8296" w:type="dxa"/>
          </w:tcPr>
          <w:p w:rsidR="00C06807" w:rsidRPr="00615174" w:rsidRDefault="006D5F68">
            <w:pPr>
              <w:rPr>
                <w:rFonts w:hint="eastAsia"/>
                <w:b/>
              </w:rPr>
            </w:pPr>
            <w:r w:rsidRPr="00615174">
              <w:rPr>
                <w:rFonts w:hint="eastAsia"/>
                <w:b/>
              </w:rPr>
              <w:lastRenderedPageBreak/>
              <w:t>Matrix Logical Operation</w:t>
            </w:r>
          </w:p>
        </w:tc>
      </w:tr>
      <w:tr w:rsidR="00C06807" w:rsidTr="00D77472">
        <w:tc>
          <w:tcPr>
            <w:tcW w:w="8296" w:type="dxa"/>
          </w:tcPr>
          <w:p w:rsidR="006D5F68" w:rsidRDefault="006D5F68" w:rsidP="006D5F68">
            <w:r>
              <w:t>A &lt; 3; = [0 / 1] on each element, prior to the comparison result</w:t>
            </w:r>
          </w:p>
          <w:p w:rsidR="006D5F68" w:rsidRDefault="000C00A2" w:rsidP="006D5F68">
            <w:pPr>
              <w:rPr>
                <w:rFonts w:hint="eastAsia"/>
              </w:rPr>
            </w:pPr>
            <w:r>
              <w:t>f</w:t>
            </w:r>
            <w:r w:rsidR="006D5F68">
              <w:t>ind(A&lt;3); #=A row vector, contain elements in A that satisfy &lt; 3</w:t>
            </w:r>
          </w:p>
          <w:p w:rsidR="006D5F68" w:rsidRDefault="006D5F68" w:rsidP="006D5F68">
            <w:pPr>
              <w:rPr>
                <w:rFonts w:hint="eastAsia"/>
              </w:rPr>
            </w:pPr>
            <w:r>
              <w:t xml:space="preserve">[r, c] = </w:t>
            </w:r>
            <w:proofErr w:type="gramStart"/>
            <w:r>
              <w:t>find(</w:t>
            </w:r>
            <w:proofErr w:type="gramEnd"/>
            <w:r>
              <w:t>A &gt; 3) # r return the row index, c return column index of which element sat.</w:t>
            </w:r>
          </w:p>
          <w:p w:rsidR="00C06807" w:rsidRDefault="00C06807">
            <w:pPr>
              <w:rPr>
                <w:rFonts w:hint="eastAsia"/>
              </w:rPr>
            </w:pPr>
          </w:p>
        </w:tc>
      </w:tr>
      <w:tr w:rsidR="00C06807" w:rsidRPr="00615174" w:rsidTr="00D77472">
        <w:tc>
          <w:tcPr>
            <w:tcW w:w="8296" w:type="dxa"/>
          </w:tcPr>
          <w:p w:rsidR="00C06807" w:rsidRPr="00615174" w:rsidRDefault="00641EBB">
            <w:pPr>
              <w:rPr>
                <w:rFonts w:hint="eastAsia"/>
                <w:b/>
              </w:rPr>
            </w:pPr>
            <w:r w:rsidRPr="00615174">
              <w:rPr>
                <w:rFonts w:hint="eastAsia"/>
                <w:b/>
              </w:rPr>
              <w:t>Matrix Max/Min</w:t>
            </w:r>
          </w:p>
        </w:tc>
      </w:tr>
      <w:tr w:rsidR="00C06807" w:rsidTr="00D77472">
        <w:tc>
          <w:tcPr>
            <w:tcW w:w="8296" w:type="dxa"/>
          </w:tcPr>
          <w:p w:rsidR="00636DA9" w:rsidRPr="00636DA9" w:rsidRDefault="00636DA9" w:rsidP="007B6408">
            <w:pPr>
              <w:rPr>
                <w:rFonts w:hint="eastAsia"/>
                <w:b/>
              </w:rPr>
            </w:pPr>
            <w:r w:rsidRPr="00636DA9">
              <w:rPr>
                <w:rFonts w:hint="eastAsia"/>
                <w:b/>
              </w:rPr>
              <w:t>Max/Min in vector:</w:t>
            </w:r>
          </w:p>
          <w:p w:rsidR="007B6408" w:rsidRDefault="007B6408" w:rsidP="007B6408">
            <w:r>
              <w:t>Max(A) # = the row that contain the max value</w:t>
            </w:r>
            <w:r w:rsidR="00860F7D">
              <w:t>, if A is a vector</w:t>
            </w:r>
          </w:p>
          <w:p w:rsidR="007B6408" w:rsidRDefault="007B6408" w:rsidP="007B6408">
            <w:r>
              <w:t>Val = max(A) # only return the max value</w:t>
            </w:r>
            <w:r w:rsidR="007A42D8">
              <w:t xml:space="preserve"> if A is a vector</w:t>
            </w:r>
          </w:p>
          <w:p w:rsidR="007B6408" w:rsidRDefault="007B6408" w:rsidP="007B6408">
            <w:r>
              <w:t xml:space="preserve">[Val, </w:t>
            </w:r>
            <w:proofErr w:type="spellStart"/>
            <w:r>
              <w:t>ind</w:t>
            </w:r>
            <w:proofErr w:type="spellEnd"/>
            <w:r>
              <w:t>] = max(A) # return max value and the index of the max value</w:t>
            </w:r>
            <w:r w:rsidR="00194EAA">
              <w:t xml:space="preserve"> if A is a vector</w:t>
            </w:r>
          </w:p>
          <w:p w:rsidR="008E73C1" w:rsidRDefault="008E73C1" w:rsidP="007B6408"/>
          <w:p w:rsidR="008E73C1" w:rsidRPr="00615174" w:rsidRDefault="008E73C1" w:rsidP="007B6408">
            <w:pPr>
              <w:rPr>
                <w:b/>
              </w:rPr>
            </w:pPr>
            <w:r w:rsidRPr="00615174">
              <w:rPr>
                <w:b/>
              </w:rPr>
              <w:t>Max/Min in Matrix:</w:t>
            </w:r>
          </w:p>
          <w:p w:rsidR="00A035D8" w:rsidRDefault="00A035D8" w:rsidP="007B6408">
            <w:r>
              <w:t>Max(</w:t>
            </w:r>
            <w:proofErr w:type="gramStart"/>
            <w:r>
              <w:t>rand(</w:t>
            </w:r>
            <w:proofErr w:type="gramEnd"/>
            <w:r>
              <w:t>3), rand(3)) # return 3*3 matrix of element-base comparison between 2 matrix</w:t>
            </w:r>
          </w:p>
          <w:p w:rsidR="00C06807" w:rsidRDefault="00EB42A2">
            <w:proofErr w:type="gramStart"/>
            <w:r>
              <w:t>m</w:t>
            </w:r>
            <w:r>
              <w:rPr>
                <w:rFonts w:hint="eastAsia"/>
              </w:rPr>
              <w:t>ax(</w:t>
            </w:r>
            <w:proofErr w:type="gramEnd"/>
            <w:r>
              <w:t xml:space="preserve">A, [], 1) # </w:t>
            </w:r>
            <w:r w:rsidR="00742B61">
              <w:t>a row vector contain</w:t>
            </w:r>
            <w:r>
              <w:t xml:space="preserve"> max value in each </w:t>
            </w:r>
            <w:r w:rsidR="0024574E">
              <w:t>column</w:t>
            </w:r>
          </w:p>
          <w:p w:rsidR="0024574E" w:rsidRDefault="0024574E">
            <w:proofErr w:type="gramStart"/>
            <w:r>
              <w:t>max(</w:t>
            </w:r>
            <w:proofErr w:type="gramEnd"/>
            <w:r>
              <w:t xml:space="preserve">A, [], 2) # </w:t>
            </w:r>
            <w:r w:rsidR="00742B61">
              <w:t xml:space="preserve">A column vector contain </w:t>
            </w:r>
            <w:r>
              <w:t>max value in each row</w:t>
            </w:r>
          </w:p>
          <w:p w:rsidR="006A4FC1" w:rsidRPr="007B6408" w:rsidRDefault="006A4FC1">
            <w:pPr>
              <w:rPr>
                <w:rFonts w:hint="eastAsia"/>
              </w:rPr>
            </w:pPr>
            <w:proofErr w:type="gramStart"/>
            <w:r>
              <w:t>max(</w:t>
            </w:r>
            <w:proofErr w:type="gramEnd"/>
            <w:r>
              <w:t>A(:)) or max(max(A)) # find single max value in a matrix</w:t>
            </w:r>
          </w:p>
        </w:tc>
      </w:tr>
      <w:tr w:rsidR="00C06807" w:rsidRPr="009A0E59" w:rsidTr="00D77472">
        <w:tc>
          <w:tcPr>
            <w:tcW w:w="8296" w:type="dxa"/>
          </w:tcPr>
          <w:p w:rsidR="00C06807" w:rsidRPr="009A0E59" w:rsidRDefault="00615174">
            <w:pPr>
              <w:rPr>
                <w:rFonts w:hint="eastAsia"/>
                <w:b/>
              </w:rPr>
            </w:pPr>
            <w:r w:rsidRPr="009A0E59">
              <w:rPr>
                <w:rFonts w:hint="eastAsia"/>
                <w:b/>
              </w:rPr>
              <w:t>Sum/product/floor Matrix</w:t>
            </w:r>
          </w:p>
        </w:tc>
      </w:tr>
      <w:tr w:rsidR="00C06807" w:rsidTr="00D77472">
        <w:tc>
          <w:tcPr>
            <w:tcW w:w="8296" w:type="dxa"/>
          </w:tcPr>
          <w:p w:rsidR="00615174" w:rsidRDefault="00615174" w:rsidP="00615174">
            <w:r>
              <w:t>Sum(A) # sum of all element</w:t>
            </w:r>
          </w:p>
          <w:p w:rsidR="00615174" w:rsidRDefault="00615174" w:rsidP="00615174">
            <w:proofErr w:type="gramStart"/>
            <w:r>
              <w:t>Sum(</w:t>
            </w:r>
            <w:proofErr w:type="gramEnd"/>
            <w:r>
              <w:t xml:space="preserve">A, 1) #return a row vector, sum elements of each </w:t>
            </w:r>
            <w:r w:rsidR="00A81299">
              <w:t>column</w:t>
            </w:r>
          </w:p>
          <w:p w:rsidR="00A81299" w:rsidRDefault="00A81299" w:rsidP="00615174">
            <w:proofErr w:type="gramStart"/>
            <w:r>
              <w:t>Sum(</w:t>
            </w:r>
            <w:proofErr w:type="gramEnd"/>
            <w:r>
              <w:t>A, 2) # return column vector, sum elements of each row</w:t>
            </w:r>
          </w:p>
          <w:p w:rsidR="001B25D2" w:rsidRDefault="002A312A" w:rsidP="00615174">
            <w:r>
              <w:t>s</w:t>
            </w:r>
            <w:r w:rsidR="001B25D2">
              <w:t>um(</w:t>
            </w:r>
            <w:r w:rsidR="00D5297B">
              <w:t>sum(</w:t>
            </w:r>
            <w:proofErr w:type="gramStart"/>
            <w:r>
              <w:t>magic(</w:t>
            </w:r>
            <w:proofErr w:type="gramEnd"/>
            <w:r>
              <w:t>9) .* eye(9)</w:t>
            </w:r>
            <w:r w:rsidR="00D5297B">
              <w:t>)</w:t>
            </w:r>
            <w:r w:rsidR="001B25D2">
              <w:t xml:space="preserve">) </w:t>
            </w:r>
            <w:r>
              <w:t xml:space="preserve"># sum the diagonal </w:t>
            </w:r>
          </w:p>
          <w:p w:rsidR="00615174" w:rsidRDefault="00615174" w:rsidP="00615174">
            <w:r>
              <w:t>Prod(A) #product of all element</w:t>
            </w:r>
          </w:p>
          <w:p w:rsidR="00615174" w:rsidRDefault="00615174" w:rsidP="00615174">
            <w:r>
              <w:t>Floor(A) # round down all element ceil(A) otherwise</w:t>
            </w:r>
          </w:p>
          <w:p w:rsidR="00C06807" w:rsidRPr="00615174" w:rsidRDefault="00C06807">
            <w:pPr>
              <w:rPr>
                <w:rFonts w:hint="eastAsia"/>
              </w:rPr>
            </w:pPr>
          </w:p>
        </w:tc>
      </w:tr>
      <w:tr w:rsidR="00C06807" w:rsidRPr="009A0E59" w:rsidTr="00D77472">
        <w:tc>
          <w:tcPr>
            <w:tcW w:w="8296" w:type="dxa"/>
          </w:tcPr>
          <w:p w:rsidR="00C06807" w:rsidRPr="009A0E59" w:rsidRDefault="009A0E59">
            <w:pPr>
              <w:rPr>
                <w:rFonts w:hint="eastAsia"/>
                <w:b/>
              </w:rPr>
            </w:pPr>
            <w:r w:rsidRPr="009A0E59">
              <w:rPr>
                <w:rFonts w:hint="eastAsia"/>
                <w:b/>
              </w:rPr>
              <w:t>Matrix Inverse</w:t>
            </w:r>
          </w:p>
        </w:tc>
      </w:tr>
      <w:tr w:rsidR="00C06807" w:rsidTr="00D77472">
        <w:tc>
          <w:tcPr>
            <w:tcW w:w="8296" w:type="dxa"/>
          </w:tcPr>
          <w:p w:rsidR="00C06807" w:rsidRDefault="009A0E59">
            <w:pPr>
              <w:rPr>
                <w:rFonts w:hint="eastAsia"/>
              </w:rPr>
            </w:pPr>
            <w:proofErr w:type="spellStart"/>
            <w:r>
              <w:t>p</w:t>
            </w:r>
            <w:r>
              <w:rPr>
                <w:rFonts w:hint="eastAsia"/>
              </w:rPr>
              <w:t>inv</w:t>
            </w:r>
            <w:proofErr w:type="spellEnd"/>
            <w:r>
              <w:rPr>
                <w:rFonts w:hint="eastAsia"/>
              </w:rPr>
              <w:t>(</w:t>
            </w:r>
            <w:r>
              <w:t>A)</w:t>
            </w:r>
          </w:p>
        </w:tc>
      </w:tr>
      <w:tr w:rsidR="00C06807" w:rsidRPr="00533646" w:rsidTr="00D77472">
        <w:tc>
          <w:tcPr>
            <w:tcW w:w="8296" w:type="dxa"/>
          </w:tcPr>
          <w:p w:rsidR="00C06807" w:rsidRPr="00533646" w:rsidRDefault="00533646">
            <w:pPr>
              <w:rPr>
                <w:rFonts w:hint="eastAsia"/>
                <w:b/>
              </w:rPr>
            </w:pPr>
            <w:r w:rsidRPr="00533646">
              <w:rPr>
                <w:rFonts w:hint="eastAsia"/>
                <w:b/>
              </w:rPr>
              <w:t>Plot / Visualize Data</w:t>
            </w:r>
          </w:p>
        </w:tc>
      </w:tr>
      <w:tr w:rsidR="00C06807" w:rsidTr="00D77472">
        <w:tc>
          <w:tcPr>
            <w:tcW w:w="8296" w:type="dxa"/>
          </w:tcPr>
          <w:p w:rsidR="00CE3434" w:rsidRPr="00CE3434" w:rsidRDefault="00CE3434">
            <w:pPr>
              <w:rPr>
                <w:b/>
              </w:rPr>
            </w:pPr>
            <w:r w:rsidRPr="00CE3434">
              <w:rPr>
                <w:b/>
              </w:rPr>
              <w:t>P</w:t>
            </w:r>
            <w:r w:rsidRPr="00CE3434">
              <w:rPr>
                <w:rFonts w:hint="eastAsia"/>
                <w:b/>
              </w:rPr>
              <w:t xml:space="preserve">lot </w:t>
            </w:r>
            <w:r w:rsidRPr="00CE3434">
              <w:rPr>
                <w:b/>
              </w:rPr>
              <w:t xml:space="preserve">both equation on the </w:t>
            </w:r>
            <w:r w:rsidR="004F16F3">
              <w:rPr>
                <w:b/>
              </w:rPr>
              <w:t xml:space="preserve">same </w:t>
            </w:r>
            <w:r w:rsidRPr="00CE3434">
              <w:rPr>
                <w:b/>
              </w:rPr>
              <w:t>graph</w:t>
            </w:r>
          </w:p>
          <w:p w:rsidR="00C06807" w:rsidRDefault="00926802">
            <w:proofErr w:type="gramStart"/>
            <w:r>
              <w:t>P</w:t>
            </w:r>
            <w:r>
              <w:rPr>
                <w:rFonts w:hint="eastAsia"/>
              </w:rPr>
              <w:t>lot(</w:t>
            </w:r>
            <w:proofErr w:type="gramEnd"/>
            <w:r>
              <w:t>xset1,</w:t>
            </w:r>
            <w:r w:rsidR="00F07927">
              <w:t xml:space="preserve"> </w:t>
            </w:r>
            <w:r>
              <w:t>yset1)</w:t>
            </w:r>
          </w:p>
          <w:p w:rsidR="00926802" w:rsidRDefault="00926802">
            <w:r>
              <w:t>Hold on;</w:t>
            </w:r>
          </w:p>
          <w:p w:rsidR="007156B3" w:rsidRDefault="00926802">
            <w:proofErr w:type="gramStart"/>
            <w:r>
              <w:t>Plot(</w:t>
            </w:r>
            <w:proofErr w:type="gramEnd"/>
            <w:r>
              <w:t>xset2, yset2</w:t>
            </w:r>
            <w:r w:rsidR="0023325F">
              <w:t>, ‘r’</w:t>
            </w:r>
            <w:r>
              <w:t>)</w:t>
            </w:r>
            <w:r w:rsidR="0023325F">
              <w:t xml:space="preserve"> #’r’ = display in red</w:t>
            </w:r>
          </w:p>
          <w:p w:rsidR="004F16F3" w:rsidRDefault="004F16F3"/>
          <w:p w:rsidR="004F16F3" w:rsidRPr="00F854CA" w:rsidRDefault="004F16F3">
            <w:pPr>
              <w:rPr>
                <w:b/>
              </w:rPr>
            </w:pPr>
            <w:r w:rsidRPr="00F854CA">
              <w:rPr>
                <w:b/>
              </w:rPr>
              <w:t>Plot in different windows</w:t>
            </w:r>
          </w:p>
          <w:p w:rsidR="004F16F3" w:rsidRDefault="004F16F3">
            <w:proofErr w:type="gramStart"/>
            <w:r>
              <w:t>Figure(</w:t>
            </w:r>
            <w:proofErr w:type="gramEnd"/>
            <w:r>
              <w:t>1); plot(x1,y1)</w:t>
            </w:r>
          </w:p>
          <w:p w:rsidR="004F16F3" w:rsidRDefault="004F16F3">
            <w:proofErr w:type="gramStart"/>
            <w:r>
              <w:t>Figure(</w:t>
            </w:r>
            <w:proofErr w:type="gramEnd"/>
            <w:r>
              <w:t xml:space="preserve">2); plot(x2,y2) </w:t>
            </w:r>
          </w:p>
          <w:p w:rsidR="007156B3" w:rsidRDefault="007156B3"/>
          <w:p w:rsidR="00D51BC7" w:rsidRPr="00D51BC7" w:rsidRDefault="00D51BC7">
            <w:pPr>
              <w:rPr>
                <w:rFonts w:hint="eastAsia"/>
                <w:b/>
              </w:rPr>
            </w:pPr>
            <w:r w:rsidRPr="00D51BC7">
              <w:rPr>
                <w:b/>
              </w:rPr>
              <w:t>Graph Labels</w:t>
            </w:r>
          </w:p>
          <w:p w:rsidR="007156B3" w:rsidRDefault="007156B3">
            <w:proofErr w:type="spellStart"/>
            <w:r>
              <w:t>Xlabel</w:t>
            </w:r>
            <w:proofErr w:type="spellEnd"/>
            <w:r>
              <w:t>(‘time’)</w:t>
            </w:r>
          </w:p>
          <w:p w:rsidR="007156B3" w:rsidRDefault="007156B3">
            <w:proofErr w:type="spellStart"/>
            <w:r>
              <w:t>Ylabel</w:t>
            </w:r>
            <w:proofErr w:type="spellEnd"/>
            <w:r>
              <w:t>(‘J’)</w:t>
            </w:r>
          </w:p>
          <w:p w:rsidR="007156B3" w:rsidRDefault="007156B3">
            <w:proofErr w:type="gramStart"/>
            <w:r>
              <w:t>Legend(</w:t>
            </w:r>
            <w:proofErr w:type="gramEnd"/>
            <w:r>
              <w:t>‘sin’, ’cos’)</w:t>
            </w:r>
          </w:p>
          <w:p w:rsidR="00D51BC7" w:rsidRDefault="00D51BC7">
            <w:r>
              <w:t>Title(‘title’)</w:t>
            </w:r>
          </w:p>
          <w:p w:rsidR="00D51BC7" w:rsidRDefault="00D51BC7"/>
          <w:p w:rsidR="00636C92" w:rsidRPr="00636C92" w:rsidRDefault="00636C92">
            <w:pPr>
              <w:rPr>
                <w:b/>
              </w:rPr>
            </w:pPr>
            <w:r w:rsidRPr="00636C92">
              <w:rPr>
                <w:rFonts w:hint="eastAsia"/>
                <w:b/>
              </w:rPr>
              <w:t>Display matrix in color</w:t>
            </w:r>
          </w:p>
          <w:p w:rsidR="00636C92" w:rsidRDefault="00C04337">
            <w:proofErr w:type="spellStart"/>
            <w:r>
              <w:t>I</w:t>
            </w:r>
            <w:r>
              <w:rPr>
                <w:rFonts w:hint="eastAsia"/>
              </w:rPr>
              <w:t>magesc</w:t>
            </w:r>
            <w:proofErr w:type="spellEnd"/>
            <w:r>
              <w:rPr>
                <w:rFonts w:hint="eastAsia"/>
              </w:rPr>
              <w:t>(</w:t>
            </w:r>
            <w:r>
              <w:t>A)</w:t>
            </w:r>
          </w:p>
          <w:p w:rsidR="003C47E5" w:rsidRDefault="00C0167A">
            <w:r>
              <w:rPr>
                <w:noProof/>
              </w:rPr>
              <w:drawing>
                <wp:inline distT="0" distB="0" distL="0" distR="0" wp14:anchorId="7FF33376" wp14:editId="11E8EC60">
                  <wp:extent cx="2067515" cy="1390650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6618" cy="13967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C47E5" w:rsidRDefault="003C47E5">
            <w:r>
              <w:t xml:space="preserve">Imagesc(A), </w:t>
            </w:r>
            <w:proofErr w:type="spellStart"/>
            <w:r>
              <w:t>colorbar</w:t>
            </w:r>
            <w:proofErr w:type="spellEnd"/>
            <w:r>
              <w:t>, colormap gray;</w:t>
            </w:r>
            <w:r w:rsidR="00F52039">
              <w:t xml:space="preserve"> (use comma chaining of commands)</w:t>
            </w:r>
          </w:p>
          <w:p w:rsidR="00636C92" w:rsidRDefault="003C47E5">
            <w:r>
              <w:rPr>
                <w:noProof/>
              </w:rPr>
              <w:drawing>
                <wp:inline distT="0" distB="0" distL="0" distR="0" wp14:anchorId="384CE922" wp14:editId="3D1BAC0D">
                  <wp:extent cx="2115839" cy="160972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9261" cy="16123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C47E5" w:rsidRDefault="003C47E5">
            <w:pPr>
              <w:rPr>
                <w:rFonts w:hint="eastAsia"/>
              </w:rPr>
            </w:pPr>
          </w:p>
          <w:p w:rsidR="00D51BC7" w:rsidRPr="00D51BC7" w:rsidRDefault="00D51BC7">
            <w:pPr>
              <w:rPr>
                <w:b/>
              </w:rPr>
            </w:pPr>
            <w:r w:rsidRPr="00D51BC7">
              <w:rPr>
                <w:b/>
              </w:rPr>
              <w:t>Save figure</w:t>
            </w:r>
          </w:p>
          <w:p w:rsidR="00521B23" w:rsidRDefault="00D51BC7">
            <w:r>
              <w:t xml:space="preserve">Cd ‘desktop’; </w:t>
            </w:r>
          </w:p>
          <w:p w:rsidR="00D51BC7" w:rsidRDefault="00D51BC7">
            <w:r>
              <w:t>P</w:t>
            </w:r>
            <w:r>
              <w:rPr>
                <w:rFonts w:hint="eastAsia"/>
              </w:rPr>
              <w:t xml:space="preserve">rint </w:t>
            </w:r>
            <w:r>
              <w:t>-</w:t>
            </w:r>
            <w:proofErr w:type="spellStart"/>
            <w:r>
              <w:t>dpng</w:t>
            </w:r>
            <w:proofErr w:type="spellEnd"/>
            <w:r>
              <w:t xml:space="preserve"> ‘myplot.png’</w:t>
            </w:r>
          </w:p>
          <w:p w:rsidR="00F854CA" w:rsidRDefault="00F854CA">
            <w:pPr>
              <w:rPr>
                <w:rFonts w:hint="eastAsia"/>
              </w:rPr>
            </w:pPr>
          </w:p>
          <w:p w:rsidR="00D51BC7" w:rsidRDefault="00F854CA">
            <w:r>
              <w:rPr>
                <w:b/>
              </w:rPr>
              <w:t>C</w:t>
            </w:r>
            <w:r>
              <w:rPr>
                <w:rFonts w:hint="eastAsia"/>
                <w:b/>
              </w:rPr>
              <w:t xml:space="preserve">lear </w:t>
            </w:r>
            <w:r>
              <w:rPr>
                <w:b/>
              </w:rPr>
              <w:t>Figures</w:t>
            </w:r>
          </w:p>
          <w:p w:rsidR="00F854CA" w:rsidRDefault="00F854CA">
            <w:r>
              <w:t xml:space="preserve">&gt;&gt; </w:t>
            </w:r>
            <w:proofErr w:type="spellStart"/>
            <w:r>
              <w:t>clf</w:t>
            </w:r>
            <w:proofErr w:type="spellEnd"/>
          </w:p>
          <w:p w:rsidR="00636C92" w:rsidRPr="00F854CA" w:rsidRDefault="00636C92">
            <w:pPr>
              <w:rPr>
                <w:rFonts w:hint="eastAsia"/>
              </w:rPr>
            </w:pPr>
          </w:p>
          <w:p w:rsidR="00EA7AC0" w:rsidRDefault="00EA7AC0">
            <w:r>
              <w:rPr>
                <w:b/>
              </w:rPr>
              <w:t>Close figure</w:t>
            </w:r>
          </w:p>
          <w:p w:rsidR="00EA7AC0" w:rsidRPr="00EA7AC0" w:rsidRDefault="00EA7AC0">
            <w:pPr>
              <w:rPr>
                <w:rFonts w:hint="eastAsia"/>
              </w:rPr>
            </w:pPr>
            <w:r>
              <w:t>&gt;&gt; close</w:t>
            </w:r>
          </w:p>
        </w:tc>
      </w:tr>
      <w:tr w:rsidR="00C06807" w:rsidTr="00D77472">
        <w:tc>
          <w:tcPr>
            <w:tcW w:w="8296" w:type="dxa"/>
          </w:tcPr>
          <w:p w:rsidR="00C06807" w:rsidRPr="002D78C6" w:rsidRDefault="002D78C6">
            <w:pPr>
              <w:rPr>
                <w:rFonts w:hint="eastAsia"/>
                <w:b/>
              </w:rPr>
            </w:pPr>
            <w:r w:rsidRPr="002D78C6">
              <w:rPr>
                <w:b/>
              </w:rPr>
              <w:lastRenderedPageBreak/>
              <w:t>For Loop</w:t>
            </w:r>
          </w:p>
        </w:tc>
      </w:tr>
      <w:tr w:rsidR="00C06807" w:rsidTr="00D77472">
        <w:tc>
          <w:tcPr>
            <w:tcW w:w="8296" w:type="dxa"/>
          </w:tcPr>
          <w:p w:rsidR="00C06807" w:rsidRDefault="005F442B">
            <w:r>
              <w:t>F</w:t>
            </w:r>
            <w:r>
              <w:rPr>
                <w:rFonts w:hint="eastAsia"/>
              </w:rPr>
              <w:t xml:space="preserve">or </w:t>
            </w:r>
            <w:proofErr w:type="spellStart"/>
            <w:r>
              <w:t>i</w:t>
            </w:r>
            <w:proofErr w:type="spellEnd"/>
            <w:r>
              <w:t xml:space="preserve"> = </w:t>
            </w:r>
            <w:proofErr w:type="gramStart"/>
            <w:r>
              <w:t>1</w:t>
            </w:r>
            <w:r w:rsidR="00B06677">
              <w:t xml:space="preserve"> </w:t>
            </w:r>
            <w:r>
              <w:t>:</w:t>
            </w:r>
            <w:proofErr w:type="gramEnd"/>
            <w:r w:rsidR="00B06677">
              <w:t xml:space="preserve"> </w:t>
            </w:r>
            <w:r>
              <w:t>10,</w:t>
            </w:r>
            <w:r w:rsidR="0092084C">
              <w:t xml:space="preserve"> #from 1 to 10</w:t>
            </w:r>
          </w:p>
          <w:p w:rsidR="005F442B" w:rsidRDefault="005F442B" w:rsidP="00A64A4D">
            <w:pPr>
              <w:ind w:firstLine="420"/>
            </w:pPr>
            <w:r>
              <w:t>V</w:t>
            </w:r>
            <w:r>
              <w:rPr>
                <w:rFonts w:hint="eastAsia"/>
              </w:rPr>
              <w:t>(</w:t>
            </w:r>
            <w:proofErr w:type="spellStart"/>
            <w:r>
              <w:t>i</w:t>
            </w:r>
            <w:proofErr w:type="spellEnd"/>
            <w:r>
              <w:t xml:space="preserve">) = 2 ^ </w:t>
            </w:r>
            <w:proofErr w:type="spellStart"/>
            <w:r>
              <w:t>i</w:t>
            </w:r>
            <w:proofErr w:type="spellEnd"/>
          </w:p>
          <w:p w:rsidR="00C84AAA" w:rsidRDefault="00A64A4D" w:rsidP="00A64A4D">
            <w:r>
              <w:t>end;</w:t>
            </w:r>
          </w:p>
          <w:p w:rsidR="00C84AAA" w:rsidRDefault="00C84AAA" w:rsidP="00A64A4D">
            <w:r>
              <w:t>index = 1:10</w:t>
            </w:r>
          </w:p>
          <w:p w:rsidR="00C84AAA" w:rsidRDefault="00C84AAA" w:rsidP="00A64A4D">
            <w:r>
              <w:t xml:space="preserve">for </w:t>
            </w:r>
            <w:proofErr w:type="spellStart"/>
            <w:r>
              <w:t>i</w:t>
            </w:r>
            <w:proofErr w:type="spellEnd"/>
            <w:r>
              <w:t xml:space="preserve"> = index:</w:t>
            </w:r>
          </w:p>
          <w:p w:rsidR="00C84AAA" w:rsidRDefault="00C84AAA" w:rsidP="00C84AAA">
            <w:pPr>
              <w:ind w:firstLine="420"/>
            </w:pPr>
            <w:r>
              <w:t>…</w:t>
            </w:r>
          </w:p>
          <w:p w:rsidR="00C84AAA" w:rsidRDefault="00C84AAA" w:rsidP="00C84AAA">
            <w:pPr>
              <w:rPr>
                <w:rFonts w:hint="eastAsia"/>
              </w:rPr>
            </w:pPr>
            <w:r>
              <w:lastRenderedPageBreak/>
              <w:t>End;</w:t>
            </w:r>
          </w:p>
        </w:tc>
      </w:tr>
      <w:tr w:rsidR="00C06807" w:rsidTr="00D77472">
        <w:tc>
          <w:tcPr>
            <w:tcW w:w="8296" w:type="dxa"/>
          </w:tcPr>
          <w:p w:rsidR="00C06807" w:rsidRPr="006048F3" w:rsidRDefault="006048F3">
            <w:pPr>
              <w:rPr>
                <w:rFonts w:hint="eastAsia"/>
              </w:rPr>
            </w:pPr>
            <w:r>
              <w:rPr>
                <w:b/>
              </w:rPr>
              <w:lastRenderedPageBreak/>
              <w:t>W</w:t>
            </w:r>
            <w:r>
              <w:rPr>
                <w:rFonts w:hint="eastAsia"/>
                <w:b/>
              </w:rPr>
              <w:t xml:space="preserve">hile </w:t>
            </w:r>
            <w:r>
              <w:rPr>
                <w:b/>
              </w:rPr>
              <w:t>loop</w:t>
            </w:r>
            <w:r w:rsidR="00F6432E">
              <w:rPr>
                <w:b/>
              </w:rPr>
              <w:t xml:space="preserve"> and break/continue</w:t>
            </w:r>
          </w:p>
        </w:tc>
      </w:tr>
      <w:tr w:rsidR="00C06807" w:rsidTr="00D77472">
        <w:tc>
          <w:tcPr>
            <w:tcW w:w="8296" w:type="dxa"/>
          </w:tcPr>
          <w:p w:rsidR="00C06807" w:rsidRDefault="00B17AB3">
            <w:proofErr w:type="spellStart"/>
            <w:r>
              <w:t>i</w:t>
            </w:r>
            <w:proofErr w:type="spellEnd"/>
            <w:r w:rsidR="00835A6B">
              <w:rPr>
                <w:rFonts w:hint="eastAsia"/>
              </w:rPr>
              <w:t xml:space="preserve"> </w:t>
            </w:r>
            <w:r w:rsidR="00835A6B">
              <w:t>= 1</w:t>
            </w:r>
          </w:p>
          <w:p w:rsidR="00835A6B" w:rsidRDefault="00835A6B">
            <w:r>
              <w:t xml:space="preserve">While </w:t>
            </w:r>
            <w:proofErr w:type="spellStart"/>
            <w:r w:rsidR="00B17AB3">
              <w:t>i</w:t>
            </w:r>
            <w:proofErr w:type="spellEnd"/>
            <w:r>
              <w:t xml:space="preserve"> &lt;= 5,</w:t>
            </w:r>
          </w:p>
          <w:p w:rsidR="00835A6B" w:rsidRDefault="00835A6B" w:rsidP="00835A6B">
            <w:pPr>
              <w:ind w:firstLine="420"/>
            </w:pPr>
            <w:r>
              <w:t>v(</w:t>
            </w:r>
            <w:proofErr w:type="spellStart"/>
            <w:r>
              <w:t>i</w:t>
            </w:r>
            <w:proofErr w:type="spellEnd"/>
            <w:r>
              <w:t>) = 100;</w:t>
            </w:r>
          </w:p>
          <w:p w:rsidR="00835A6B" w:rsidRDefault="00B17AB3" w:rsidP="00835A6B">
            <w:pPr>
              <w:ind w:firstLine="420"/>
            </w:pPr>
            <w:proofErr w:type="spellStart"/>
            <w:r>
              <w:t>i</w:t>
            </w:r>
            <w:proofErr w:type="spellEnd"/>
            <w:r w:rsidR="00835A6B">
              <w:t xml:space="preserve"> = </w:t>
            </w:r>
            <w:proofErr w:type="spellStart"/>
            <w:r>
              <w:t>i</w:t>
            </w:r>
            <w:proofErr w:type="spellEnd"/>
            <w:r w:rsidR="00835A6B">
              <w:t xml:space="preserve"> + 1</w:t>
            </w:r>
          </w:p>
          <w:p w:rsidR="00F6432E" w:rsidRDefault="00F6432E" w:rsidP="00835A6B">
            <w:pPr>
              <w:ind w:firstLine="420"/>
            </w:pPr>
            <w:r>
              <w:t xml:space="preserve">if </w:t>
            </w:r>
            <w:proofErr w:type="spellStart"/>
            <w:r>
              <w:t>i</w:t>
            </w:r>
            <w:proofErr w:type="spellEnd"/>
            <w:r>
              <w:t xml:space="preserve"> == 6:</w:t>
            </w:r>
          </w:p>
          <w:p w:rsidR="00F6432E" w:rsidRDefault="00F6432E" w:rsidP="00835A6B">
            <w:pPr>
              <w:ind w:firstLine="420"/>
            </w:pPr>
            <w:r>
              <w:t xml:space="preserve">    break;</w:t>
            </w:r>
            <w:r w:rsidR="00882E4C">
              <w:t xml:space="preserve"> (or continue)</w:t>
            </w:r>
          </w:p>
          <w:p w:rsidR="00714828" w:rsidRDefault="00714828" w:rsidP="00835A6B">
            <w:pPr>
              <w:ind w:firstLine="420"/>
            </w:pPr>
            <w:r>
              <w:t xml:space="preserve">elseif </w:t>
            </w:r>
            <w:proofErr w:type="spellStart"/>
            <w:r w:rsidR="00364D4A">
              <w:t>i</w:t>
            </w:r>
            <w:proofErr w:type="spellEnd"/>
            <w:r>
              <w:t xml:space="preserve"> == 4</w:t>
            </w:r>
          </w:p>
          <w:p w:rsidR="00714828" w:rsidRDefault="00714828" w:rsidP="00835A6B">
            <w:pPr>
              <w:ind w:firstLine="420"/>
            </w:pPr>
            <w:r>
              <w:t xml:space="preserve">    </w:t>
            </w:r>
            <w:proofErr w:type="spellStart"/>
            <w:proofErr w:type="gramStart"/>
            <w:r w:rsidR="00364D4A">
              <w:t>disp</w:t>
            </w:r>
            <w:proofErr w:type="spellEnd"/>
            <w:r w:rsidR="00364D4A">
              <w:t>(</w:t>
            </w:r>
            <w:proofErr w:type="gramEnd"/>
            <w:r w:rsidR="00364D4A">
              <w:t>‘another 1’)</w:t>
            </w:r>
          </w:p>
          <w:p w:rsidR="00E003D5" w:rsidRDefault="00E003D5" w:rsidP="00E003D5">
            <w:pPr>
              <w:ind w:firstLine="420"/>
            </w:pPr>
            <w:r>
              <w:t>else</w:t>
            </w:r>
          </w:p>
          <w:p w:rsidR="00E003D5" w:rsidRDefault="00E003D5" w:rsidP="00E003D5">
            <w:pPr>
              <w:ind w:firstLine="420"/>
            </w:pPr>
            <w:r>
              <w:t xml:space="preserve">    </w:t>
            </w:r>
            <w:proofErr w:type="spellStart"/>
            <w:r>
              <w:t>disp</w:t>
            </w:r>
            <w:proofErr w:type="spellEnd"/>
            <w:r>
              <w:t>(‘nope’)</w:t>
            </w:r>
          </w:p>
          <w:p w:rsidR="00F6432E" w:rsidRDefault="00F6432E" w:rsidP="00F6432E">
            <w:r>
              <w:t xml:space="preserve">    end;</w:t>
            </w:r>
          </w:p>
          <w:p w:rsidR="00835A6B" w:rsidRDefault="00835A6B" w:rsidP="00835A6B">
            <w:pPr>
              <w:rPr>
                <w:rFonts w:hint="eastAsia"/>
              </w:rPr>
            </w:pPr>
            <w:r>
              <w:t>End;</w:t>
            </w:r>
          </w:p>
        </w:tc>
      </w:tr>
      <w:tr w:rsidR="00C06807" w:rsidTr="00D77472">
        <w:tc>
          <w:tcPr>
            <w:tcW w:w="8296" w:type="dxa"/>
          </w:tcPr>
          <w:p w:rsidR="00C06807" w:rsidRPr="00805F7F" w:rsidRDefault="00805F7F">
            <w:pPr>
              <w:rPr>
                <w:rFonts w:hint="eastAsia"/>
                <w:b/>
              </w:rPr>
            </w:pPr>
            <w:r w:rsidRPr="00805F7F">
              <w:rPr>
                <w:rFonts w:hint="eastAsia"/>
                <w:b/>
              </w:rPr>
              <w:t>Functions</w:t>
            </w:r>
          </w:p>
        </w:tc>
      </w:tr>
      <w:tr w:rsidR="00C06807" w:rsidTr="00D77472">
        <w:tc>
          <w:tcPr>
            <w:tcW w:w="8296" w:type="dxa"/>
          </w:tcPr>
          <w:p w:rsidR="00C06807" w:rsidRDefault="00805F7F">
            <w:r>
              <w:t>Predefine a file called ‘</w:t>
            </w:r>
            <w:proofErr w:type="spellStart"/>
            <w:r>
              <w:t>functionName.m</w:t>
            </w:r>
            <w:proofErr w:type="spellEnd"/>
            <w:r>
              <w:t>’</w:t>
            </w:r>
          </w:p>
          <w:p w:rsidR="0071707E" w:rsidRDefault="0071707E"/>
          <w:p w:rsidR="0071707E" w:rsidRDefault="0071707E">
            <w:pPr>
              <w:rPr>
                <w:b/>
              </w:rPr>
            </w:pPr>
            <w:r w:rsidRPr="00CD1D91">
              <w:rPr>
                <w:b/>
              </w:rPr>
              <w:t>Inside the function</w:t>
            </w:r>
          </w:p>
          <w:p w:rsidR="00CD1D91" w:rsidRDefault="00CD1D91">
            <w:r>
              <w:t xml:space="preserve">Function </w:t>
            </w:r>
            <w:r w:rsidR="00C063C8">
              <w:t>y</w:t>
            </w:r>
            <w:r>
              <w:t xml:space="preserve"> = </w:t>
            </w:r>
            <w:proofErr w:type="spellStart"/>
            <w:r>
              <w:t>functionName</w:t>
            </w:r>
            <w:proofErr w:type="spellEnd"/>
            <w:r>
              <w:t>(x)</w:t>
            </w:r>
            <w:r w:rsidR="0004384C">
              <w:t xml:space="preserve"> # y is what is going to be returned, can be array</w:t>
            </w:r>
          </w:p>
          <w:p w:rsidR="00C6008F" w:rsidRDefault="00C6008F">
            <w:r>
              <w:t>y = x ^ 2</w:t>
            </w:r>
          </w:p>
          <w:p w:rsidR="000257CF" w:rsidRDefault="000257CF"/>
          <w:p w:rsidR="000257CF" w:rsidRDefault="000257CF">
            <w:pPr>
              <w:rPr>
                <w:b/>
              </w:rPr>
            </w:pPr>
            <w:r>
              <w:rPr>
                <w:b/>
              </w:rPr>
              <w:t>Call the function</w:t>
            </w:r>
          </w:p>
          <w:p w:rsidR="007D7BD6" w:rsidRPr="007D7BD6" w:rsidRDefault="007D7BD6">
            <w:r>
              <w:t>Cd to the directory</w:t>
            </w:r>
          </w:p>
          <w:p w:rsidR="000257CF" w:rsidRPr="000257CF" w:rsidRDefault="000257CF">
            <w:pPr>
              <w:rPr>
                <w:rFonts w:hint="eastAsia"/>
              </w:rPr>
            </w:pPr>
            <w:proofErr w:type="spellStart"/>
            <w:proofErr w:type="gramStart"/>
            <w:r>
              <w:t>functionName</w:t>
            </w:r>
            <w:proofErr w:type="spellEnd"/>
            <w:r>
              <w:t>(</w:t>
            </w:r>
            <w:proofErr w:type="gramEnd"/>
            <w:r>
              <w:t>5)</w:t>
            </w:r>
          </w:p>
        </w:tc>
      </w:tr>
      <w:tr w:rsidR="00C06807" w:rsidTr="00D77472">
        <w:tc>
          <w:tcPr>
            <w:tcW w:w="8296" w:type="dxa"/>
          </w:tcPr>
          <w:p w:rsidR="00C06807" w:rsidRPr="00C6146C" w:rsidRDefault="00C6146C">
            <w:pPr>
              <w:rPr>
                <w:rFonts w:hint="eastAsia"/>
                <w:b/>
              </w:rPr>
            </w:pPr>
            <w:r w:rsidRPr="00C6146C">
              <w:rPr>
                <w:b/>
              </w:rPr>
              <w:t>Example: The Cost Function</w:t>
            </w:r>
          </w:p>
        </w:tc>
      </w:tr>
      <w:tr w:rsidR="00C06807" w:rsidTr="00D77472">
        <w:tc>
          <w:tcPr>
            <w:tcW w:w="8296" w:type="dxa"/>
          </w:tcPr>
          <w:p w:rsidR="00C06807" w:rsidRDefault="0032435D">
            <w:r>
              <w:rPr>
                <w:rFonts w:hint="eastAsia"/>
              </w:rPr>
              <w:t xml:space="preserve">X = </w:t>
            </w:r>
            <w:r>
              <w:t>[1 1; 1 2; 1 3]</w:t>
            </w:r>
          </w:p>
          <w:p w:rsidR="0032435D" w:rsidRDefault="002131AD">
            <w:r>
              <w:t>y</w:t>
            </w:r>
            <w:r w:rsidR="0032435D">
              <w:t xml:space="preserve"> = [</w:t>
            </w:r>
            <w:proofErr w:type="gramStart"/>
            <w:r w:rsidR="0032435D">
              <w:t>1 ;</w:t>
            </w:r>
            <w:proofErr w:type="gramEnd"/>
            <w:r w:rsidR="0032435D">
              <w:t xml:space="preserve"> 2; 3]</w:t>
            </w:r>
          </w:p>
          <w:p w:rsidR="0032435D" w:rsidRDefault="006300AE">
            <w:r>
              <w:t>t</w:t>
            </w:r>
            <w:r w:rsidR="0032435D">
              <w:t>heta = [0; 1]</w:t>
            </w:r>
          </w:p>
          <w:p w:rsidR="006300AE" w:rsidRDefault="006300AE"/>
          <w:p w:rsidR="006300AE" w:rsidRDefault="006300AE">
            <w:r>
              <w:t xml:space="preserve">Function J = </w:t>
            </w:r>
            <w:proofErr w:type="spellStart"/>
            <w:r>
              <w:t>costFunction</w:t>
            </w:r>
            <w:proofErr w:type="spellEnd"/>
            <w:r w:rsidR="002131AD">
              <w:t xml:space="preserve"> </w:t>
            </w:r>
            <w:r>
              <w:t>(X, y, theta)</w:t>
            </w:r>
          </w:p>
          <w:p w:rsidR="002131AD" w:rsidRDefault="002131AD">
            <w:r>
              <w:t>H = X * theta</w:t>
            </w:r>
          </w:p>
          <w:p w:rsidR="000D0FDD" w:rsidRDefault="002131AD">
            <w:proofErr w:type="spellStart"/>
            <w:r>
              <w:t>squarErrors</w:t>
            </w:r>
            <w:proofErr w:type="spellEnd"/>
            <w:r>
              <w:t xml:space="preserve"> = (</w:t>
            </w:r>
            <w:r>
              <w:rPr>
                <w:rFonts w:hint="eastAsia"/>
              </w:rPr>
              <w:t>H-Y</w:t>
            </w:r>
            <w:proofErr w:type="gramStart"/>
            <w:r>
              <w:rPr>
                <w:rFonts w:hint="eastAsia"/>
              </w:rPr>
              <w:t>)</w:t>
            </w:r>
            <w:r>
              <w:t xml:space="preserve"> .</w:t>
            </w:r>
            <w:proofErr w:type="gramEnd"/>
            <w:r>
              <w:t>^ 2</w:t>
            </w:r>
          </w:p>
          <w:p w:rsidR="004A6DFD" w:rsidRPr="004A6DFD" w:rsidRDefault="002131AD">
            <w:pPr>
              <w:rPr>
                <w:rFonts w:hint="eastAsia"/>
              </w:rPr>
            </w:pPr>
            <w:r>
              <w:t>J = 1/</w:t>
            </w:r>
            <w:r w:rsidR="00C6146C">
              <w:t xml:space="preserve"> (</w:t>
            </w:r>
            <w:r>
              <w:t>2*rows(X)</w:t>
            </w:r>
            <w:r w:rsidR="00C6146C">
              <w:t>)</w:t>
            </w:r>
            <w:r>
              <w:t xml:space="preserve"> * sum(</w:t>
            </w:r>
            <w:proofErr w:type="spellStart"/>
            <w:r>
              <w:t>squarErrors</w:t>
            </w:r>
            <w:proofErr w:type="spellEnd"/>
            <w:r>
              <w:t>)</w:t>
            </w:r>
          </w:p>
        </w:tc>
      </w:tr>
    </w:tbl>
    <w:p w:rsidR="00AE0738" w:rsidRDefault="00AE0738"/>
    <w:p w:rsidR="00AE0738" w:rsidRDefault="00AE0738">
      <w:pPr>
        <w:widowControl/>
        <w:jc w:val="left"/>
      </w:pPr>
      <w:r>
        <w:br w:type="page"/>
      </w:r>
    </w:p>
    <w:p w:rsidR="00D77472" w:rsidRPr="006E0040" w:rsidRDefault="005D3AD3" w:rsidP="006E0040">
      <w:pPr>
        <w:jc w:val="center"/>
        <w:rPr>
          <w:b/>
        </w:rPr>
      </w:pPr>
      <w:r w:rsidRPr="006E0040">
        <w:rPr>
          <w:rFonts w:hint="eastAsia"/>
          <w:b/>
        </w:rPr>
        <w:lastRenderedPageBreak/>
        <w:t>Octave</w:t>
      </w:r>
      <w:r w:rsidRPr="006E0040">
        <w:rPr>
          <w:b/>
        </w:rPr>
        <w:t>: Vectorization – Improve runtime of Octav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73C6" w:rsidRPr="009B7180" w:rsidTr="001173C6">
        <w:tc>
          <w:tcPr>
            <w:tcW w:w="8296" w:type="dxa"/>
          </w:tcPr>
          <w:p w:rsidR="001173C6" w:rsidRPr="009B7180" w:rsidRDefault="001777A3">
            <w:pPr>
              <w:rPr>
                <w:rFonts w:hint="eastAsia"/>
                <w:b/>
              </w:rPr>
            </w:pPr>
            <w:bookmarkStart w:id="0" w:name="_GoBack"/>
            <w:r w:rsidRPr="009B7180">
              <w:rPr>
                <w:b/>
              </w:rPr>
              <w:t>Ve</w:t>
            </w:r>
            <w:r w:rsidRPr="009B7180">
              <w:rPr>
                <w:b/>
              </w:rPr>
              <w:t>ctorized</w:t>
            </w:r>
            <w:r w:rsidRPr="009B7180">
              <w:rPr>
                <w:b/>
              </w:rPr>
              <w:t xml:space="preserve"> Simultaneous</w:t>
            </w:r>
            <w:r w:rsidRPr="009B7180">
              <w:rPr>
                <w:rFonts w:hint="eastAsia"/>
                <w:b/>
              </w:rPr>
              <w:t xml:space="preserve"> </w:t>
            </w:r>
            <w:r w:rsidRPr="009B7180">
              <w:rPr>
                <w:b/>
              </w:rPr>
              <w:t>Update</w:t>
            </w:r>
          </w:p>
        </w:tc>
      </w:tr>
      <w:bookmarkEnd w:id="0"/>
      <w:tr w:rsidR="001173C6" w:rsidTr="001173C6">
        <w:tc>
          <w:tcPr>
            <w:tcW w:w="8296" w:type="dxa"/>
          </w:tcPr>
          <w:p w:rsidR="001173C6" w:rsidRDefault="00807281">
            <w:r w:rsidRPr="00807281">
              <w:rPr>
                <w:rFonts w:hint="eastAsia"/>
                <w:b/>
              </w:rPr>
              <w:t>General</w:t>
            </w:r>
          </w:p>
          <w:p w:rsidR="00807281" w:rsidRPr="00807281" w:rsidRDefault="003E2CEC">
            <w:pPr>
              <w:rPr>
                <w:rFonts w:hint="eastAsia"/>
              </w:rPr>
            </w:pPr>
            <w:r>
              <w:t>Theta = t</w:t>
            </w:r>
            <w:r w:rsidR="00807281">
              <w:t>heta</w:t>
            </w:r>
            <w:proofErr w:type="gramStart"/>
            <w:r w:rsidR="00807281">
              <w:t>-(</w:t>
            </w:r>
            <w:proofErr w:type="gramEnd"/>
            <w:r w:rsidR="00807281">
              <w:t>alpha / m)(X * (X’ * theta - y))</w:t>
            </w:r>
          </w:p>
        </w:tc>
      </w:tr>
    </w:tbl>
    <w:p w:rsidR="001173C6" w:rsidRDefault="001173C6">
      <w:pPr>
        <w:rPr>
          <w:rFonts w:hint="eastAsia"/>
        </w:rPr>
      </w:pPr>
    </w:p>
    <w:sectPr w:rsidR="001173C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2NTEzMjI3NDEzMzRR0lEKTi0uzszPAykwrAUAYZeYbSwAAAA="/>
  </w:docVars>
  <w:rsids>
    <w:rsidRoot w:val="00744B9E"/>
    <w:rsid w:val="00002905"/>
    <w:rsid w:val="000160CF"/>
    <w:rsid w:val="00020069"/>
    <w:rsid w:val="000257CF"/>
    <w:rsid w:val="00033456"/>
    <w:rsid w:val="0004384C"/>
    <w:rsid w:val="00052002"/>
    <w:rsid w:val="000548A7"/>
    <w:rsid w:val="00071520"/>
    <w:rsid w:val="00083623"/>
    <w:rsid w:val="000A3973"/>
    <w:rsid w:val="000C00A2"/>
    <w:rsid w:val="000D0FDD"/>
    <w:rsid w:val="000D1B57"/>
    <w:rsid w:val="0011494F"/>
    <w:rsid w:val="001173C6"/>
    <w:rsid w:val="0012448F"/>
    <w:rsid w:val="001407B8"/>
    <w:rsid w:val="0016704E"/>
    <w:rsid w:val="001777A3"/>
    <w:rsid w:val="00194EAA"/>
    <w:rsid w:val="001A7A0D"/>
    <w:rsid w:val="001B25D2"/>
    <w:rsid w:val="001B7978"/>
    <w:rsid w:val="001C4B99"/>
    <w:rsid w:val="00204CED"/>
    <w:rsid w:val="002131AD"/>
    <w:rsid w:val="0023325F"/>
    <w:rsid w:val="00241A1B"/>
    <w:rsid w:val="0024574E"/>
    <w:rsid w:val="00264E70"/>
    <w:rsid w:val="00283772"/>
    <w:rsid w:val="002A0E10"/>
    <w:rsid w:val="002A312A"/>
    <w:rsid w:val="002C1EE8"/>
    <w:rsid w:val="002D78C6"/>
    <w:rsid w:val="0030551F"/>
    <w:rsid w:val="0032435D"/>
    <w:rsid w:val="0032658A"/>
    <w:rsid w:val="00330D65"/>
    <w:rsid w:val="00364D4A"/>
    <w:rsid w:val="0037631F"/>
    <w:rsid w:val="00383977"/>
    <w:rsid w:val="003A1B31"/>
    <w:rsid w:val="003C47E5"/>
    <w:rsid w:val="003E11C2"/>
    <w:rsid w:val="003E2CEC"/>
    <w:rsid w:val="004033B6"/>
    <w:rsid w:val="00407919"/>
    <w:rsid w:val="00434CCB"/>
    <w:rsid w:val="00437087"/>
    <w:rsid w:val="004378B1"/>
    <w:rsid w:val="00455235"/>
    <w:rsid w:val="00480ED9"/>
    <w:rsid w:val="004A6DFD"/>
    <w:rsid w:val="004B13CB"/>
    <w:rsid w:val="004B1DA1"/>
    <w:rsid w:val="004C6FFF"/>
    <w:rsid w:val="004F16F3"/>
    <w:rsid w:val="004F2837"/>
    <w:rsid w:val="00515C76"/>
    <w:rsid w:val="00521B23"/>
    <w:rsid w:val="00533646"/>
    <w:rsid w:val="00556197"/>
    <w:rsid w:val="00562AF4"/>
    <w:rsid w:val="005D3AD3"/>
    <w:rsid w:val="005F2177"/>
    <w:rsid w:val="005F442B"/>
    <w:rsid w:val="006048F3"/>
    <w:rsid w:val="00615174"/>
    <w:rsid w:val="00622641"/>
    <w:rsid w:val="006300AE"/>
    <w:rsid w:val="006343AE"/>
    <w:rsid w:val="00636C92"/>
    <w:rsid w:val="00636DA9"/>
    <w:rsid w:val="00641EBB"/>
    <w:rsid w:val="00671279"/>
    <w:rsid w:val="00673224"/>
    <w:rsid w:val="006A4FC1"/>
    <w:rsid w:val="006D5F68"/>
    <w:rsid w:val="006E0040"/>
    <w:rsid w:val="006E373E"/>
    <w:rsid w:val="00714828"/>
    <w:rsid w:val="007156B3"/>
    <w:rsid w:val="0071707E"/>
    <w:rsid w:val="00742B61"/>
    <w:rsid w:val="00743EA4"/>
    <w:rsid w:val="00744B9E"/>
    <w:rsid w:val="0076259E"/>
    <w:rsid w:val="00793C3D"/>
    <w:rsid w:val="007A42D8"/>
    <w:rsid w:val="007B1948"/>
    <w:rsid w:val="007B6408"/>
    <w:rsid w:val="007C50F6"/>
    <w:rsid w:val="007C66A7"/>
    <w:rsid w:val="007D7BD6"/>
    <w:rsid w:val="007F3592"/>
    <w:rsid w:val="00805F7F"/>
    <w:rsid w:val="00807281"/>
    <w:rsid w:val="0083207B"/>
    <w:rsid w:val="00835A6B"/>
    <w:rsid w:val="008466D2"/>
    <w:rsid w:val="00860F7D"/>
    <w:rsid w:val="00870E06"/>
    <w:rsid w:val="008733B5"/>
    <w:rsid w:val="00882E4C"/>
    <w:rsid w:val="00890C9B"/>
    <w:rsid w:val="008B4979"/>
    <w:rsid w:val="008E73C1"/>
    <w:rsid w:val="00913A48"/>
    <w:rsid w:val="0092084C"/>
    <w:rsid w:val="009215B1"/>
    <w:rsid w:val="00921DC2"/>
    <w:rsid w:val="00926802"/>
    <w:rsid w:val="00966B76"/>
    <w:rsid w:val="00981DBC"/>
    <w:rsid w:val="009860E8"/>
    <w:rsid w:val="00990CB4"/>
    <w:rsid w:val="00996F7A"/>
    <w:rsid w:val="009A02E7"/>
    <w:rsid w:val="009A0E59"/>
    <w:rsid w:val="009B7180"/>
    <w:rsid w:val="009F554B"/>
    <w:rsid w:val="00A018AF"/>
    <w:rsid w:val="00A035D8"/>
    <w:rsid w:val="00A35FCD"/>
    <w:rsid w:val="00A64A4D"/>
    <w:rsid w:val="00A81299"/>
    <w:rsid w:val="00AE0738"/>
    <w:rsid w:val="00B06677"/>
    <w:rsid w:val="00B121C3"/>
    <w:rsid w:val="00B158A5"/>
    <w:rsid w:val="00B17AB3"/>
    <w:rsid w:val="00B20FC7"/>
    <w:rsid w:val="00B54DEB"/>
    <w:rsid w:val="00B87DFF"/>
    <w:rsid w:val="00BC4586"/>
    <w:rsid w:val="00BE41DC"/>
    <w:rsid w:val="00C0167A"/>
    <w:rsid w:val="00C04337"/>
    <w:rsid w:val="00C063C8"/>
    <w:rsid w:val="00C06807"/>
    <w:rsid w:val="00C47A7D"/>
    <w:rsid w:val="00C6008F"/>
    <w:rsid w:val="00C6146C"/>
    <w:rsid w:val="00C7577D"/>
    <w:rsid w:val="00C84AAA"/>
    <w:rsid w:val="00C92F57"/>
    <w:rsid w:val="00CA2760"/>
    <w:rsid w:val="00CC29CF"/>
    <w:rsid w:val="00CC3796"/>
    <w:rsid w:val="00CD1D91"/>
    <w:rsid w:val="00CE189D"/>
    <w:rsid w:val="00CE3434"/>
    <w:rsid w:val="00D144BC"/>
    <w:rsid w:val="00D17345"/>
    <w:rsid w:val="00D51BC7"/>
    <w:rsid w:val="00D5297B"/>
    <w:rsid w:val="00D6287B"/>
    <w:rsid w:val="00D72B53"/>
    <w:rsid w:val="00D77472"/>
    <w:rsid w:val="00D87066"/>
    <w:rsid w:val="00E003D5"/>
    <w:rsid w:val="00E01CB3"/>
    <w:rsid w:val="00E14E8B"/>
    <w:rsid w:val="00E66C0D"/>
    <w:rsid w:val="00E92F53"/>
    <w:rsid w:val="00EA7AC0"/>
    <w:rsid w:val="00EB42A2"/>
    <w:rsid w:val="00ED2DB2"/>
    <w:rsid w:val="00EF11FE"/>
    <w:rsid w:val="00F07927"/>
    <w:rsid w:val="00F3230F"/>
    <w:rsid w:val="00F35434"/>
    <w:rsid w:val="00F433CA"/>
    <w:rsid w:val="00F52039"/>
    <w:rsid w:val="00F6432E"/>
    <w:rsid w:val="00F70DAE"/>
    <w:rsid w:val="00F854CA"/>
    <w:rsid w:val="00FA3D7B"/>
    <w:rsid w:val="00FB0AF4"/>
    <w:rsid w:val="00FD5E79"/>
    <w:rsid w:val="00FE3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33B54"/>
  <w15:chartTrackingRefBased/>
  <w15:docId w15:val="{B693747B-0BF4-4568-AF99-CD4675C46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74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microsoft.com/office/2007/relationships/hdphoto" Target="media/hdphoto1.wdp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</TotalTime>
  <Pages>7</Pages>
  <Words>797</Words>
  <Characters>454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Yuan</dc:creator>
  <cp:keywords/>
  <dc:description/>
  <cp:lastModifiedBy>Sherry Yuan</cp:lastModifiedBy>
  <cp:revision>167</cp:revision>
  <dcterms:created xsi:type="dcterms:W3CDTF">2018-08-21T19:50:00Z</dcterms:created>
  <dcterms:modified xsi:type="dcterms:W3CDTF">2018-08-22T02:06:00Z</dcterms:modified>
</cp:coreProperties>
</file>